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8F1F6E" w14:textId="77777777" w:rsidR="00830E7B" w:rsidRDefault="005D6A00">
      <w:pPr>
        <w:pStyle w:val="Title"/>
      </w:pPr>
      <w:bookmarkStart w:id="0" w:name="_GoBack"/>
      <w:bookmarkEnd w:id="0"/>
      <w:r>
        <w:t>Irene Data analysis</w:t>
      </w:r>
    </w:p>
    <w:p w14:paraId="70B58B9C" w14:textId="77777777" w:rsidR="00830E7B" w:rsidRDefault="005D6A00">
      <w:pPr>
        <w:pStyle w:val="Author"/>
      </w:pPr>
      <w:r>
        <w:t>Mwaura Patrick</w:t>
      </w:r>
    </w:p>
    <w:p w14:paraId="7FB9D8E7" w14:textId="77777777" w:rsidR="00830E7B" w:rsidRDefault="005D6A00">
      <w:pPr>
        <w:pStyle w:val="Date"/>
      </w:pPr>
      <w:r>
        <w:t>1/27/2021</w:t>
      </w:r>
    </w:p>
    <w:p w14:paraId="17C3123A" w14:textId="77777777" w:rsidR="00830E7B" w:rsidRDefault="005D6A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19EFBBC" w14:textId="77777777" w:rsidR="00830E7B" w:rsidRDefault="005D6A00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3B2C2BC5" w14:textId="77777777" w:rsidR="00830E7B" w:rsidRDefault="005D6A00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5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2898018E" w14:textId="77777777" w:rsidR="00830E7B" w:rsidRDefault="005D6A0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A806805" w14:textId="77777777" w:rsidR="00830E7B" w:rsidRDefault="005D6A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</w:t>
      </w:r>
      <w:r>
        <w:rPr>
          <w:rStyle w:val="NormalTok"/>
        </w:rPr>
        <w:t>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ere)</w:t>
      </w:r>
    </w:p>
    <w:p w14:paraId="5B2373F0" w14:textId="77777777" w:rsidR="00830E7B" w:rsidRDefault="005D6A00">
      <w:pPr>
        <w:pStyle w:val="SourceCode"/>
      </w:pPr>
      <w:r>
        <w:rPr>
          <w:rStyle w:val="VerbatimChar"/>
        </w:rPr>
        <w:t>## here() starts at E:/RESULTS/Mwaura/mwaura/WORK1/Covid19</w:t>
      </w:r>
    </w:p>
    <w:p w14:paraId="7A239C25" w14:textId="77777777" w:rsidR="00830E7B" w:rsidRDefault="005D6A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</w:p>
    <w:p w14:paraId="432A2F1A" w14:textId="77777777" w:rsidR="00830E7B" w:rsidRDefault="005D6A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ableExtra'</w:t>
      </w:r>
    </w:p>
    <w:p w14:paraId="445DD56E" w14:textId="77777777" w:rsidR="00830E7B" w:rsidRDefault="005D6A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roup_rows</w:t>
      </w:r>
    </w:p>
    <w:p w14:paraId="5ED1C6C2" w14:textId="77777777" w:rsidR="00830E7B" w:rsidRDefault="005D6A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MR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14:paraId="30C2EC99" w14:textId="77777777" w:rsidR="00830E7B" w:rsidRDefault="005D6A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14:paraId="40FB878B" w14:textId="77777777" w:rsidR="00830E7B" w:rsidRDefault="005D6A0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14:paraId="0C8BB0CC" w14:textId="77777777" w:rsidR="00830E7B" w:rsidRDefault="005D6A00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660A38A8" w14:textId="77777777" w:rsidR="00830E7B" w:rsidRDefault="005D6A00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pip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eaner)</w:t>
      </w:r>
    </w:p>
    <w:p w14:paraId="312C67DD" w14:textId="77777777" w:rsidR="00830E7B" w:rsidRDefault="005D6A00">
      <w:pPr>
        <w:pStyle w:val="Heading2"/>
      </w:pPr>
      <w:bookmarkStart w:id="1" w:name="X8c94c50677f407f213f986a9a9e229dad18bdc4"/>
      <w:r>
        <w:t>Set the working di</w:t>
      </w:r>
      <w:r>
        <w:t>rectory and load the data</w:t>
      </w:r>
      <w:bookmarkEnd w:id="1"/>
    </w:p>
    <w:p w14:paraId="0F99532B" w14:textId="77777777" w:rsidR="00830E7B" w:rsidRDefault="005D6A0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RESULTS/Mwaura/mwaura/WORK1/Covid19/Irene Wo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ENE_DATA_ANALYSIS_R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RENE DATA ANALYSIS R.csv"</w:t>
      </w:r>
      <w:r>
        <w:rPr>
          <w:rStyle w:val="NormalTok"/>
        </w:rPr>
        <w:t>)</w:t>
      </w:r>
    </w:p>
    <w:p w14:paraId="08184FD9" w14:textId="77777777" w:rsidR="00830E7B" w:rsidRDefault="005D6A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CAMEL_ID_NUMBER = col_double(),</w:t>
      </w:r>
      <w:r>
        <w:br/>
      </w:r>
      <w:r>
        <w:rPr>
          <w:rStyle w:val="VerbatimChar"/>
        </w:rPr>
        <w:t>##   MDR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s.</w:t>
      </w:r>
    </w:p>
    <w:p w14:paraId="27BBE64A" w14:textId="77777777" w:rsidR="00830E7B" w:rsidRDefault="005D6A00">
      <w:pPr>
        <w:pStyle w:val="Heading2"/>
      </w:pPr>
      <w:bookmarkStart w:id="2" w:name="explore-the-data"/>
      <w:r>
        <w:t>explore the data</w:t>
      </w:r>
      <w:bookmarkEnd w:id="2"/>
    </w:p>
    <w:p w14:paraId="6E7E7009" w14:textId="77777777" w:rsidR="00830E7B" w:rsidRDefault="005D6A00">
      <w:pPr>
        <w:pStyle w:val="SourceCode"/>
      </w:pPr>
      <w:r>
        <w:rPr>
          <w:rStyle w:val="NormalTok"/>
        </w:rPr>
        <w:t>skimr</w:t>
      </w:r>
      <w:r>
        <w:rPr>
          <w:rStyle w:val="OperatorTok"/>
        </w:rPr>
        <w:t>::</w:t>
      </w:r>
      <w:r>
        <w:rPr>
          <w:rStyle w:val="KeywordTok"/>
        </w:rPr>
        <w:t>skim</w:t>
      </w:r>
      <w:r>
        <w:rPr>
          <w:rStyle w:val="NormalTok"/>
        </w:rPr>
        <w:t>(IRENE_DATA_ANALYSIS_R)</w:t>
      </w:r>
    </w:p>
    <w:p w14:paraId="039CEA3B" w14:textId="77777777" w:rsidR="00830E7B" w:rsidRDefault="005D6A00">
      <w:pPr>
        <w:pStyle w:val="Compact"/>
      </w:pPr>
      <w:r>
        <w:t>Data summary</w:t>
      </w:r>
    </w:p>
    <w:p w14:paraId="35D28EB5" w14:textId="77777777" w:rsidR="00830E7B" w:rsidRDefault="005D6A00">
      <w:pPr>
        <w:pStyle w:val="Compact"/>
      </w:pPr>
      <w:r>
        <w:t>Name</w:t>
      </w:r>
    </w:p>
    <w:p w14:paraId="69B99536" w14:textId="77777777" w:rsidR="00830E7B" w:rsidRDefault="005D6A00">
      <w:pPr>
        <w:pStyle w:val="Compact"/>
      </w:pPr>
      <w:r>
        <w:t>IRENE_DATA_ANALYSIS_R</w:t>
      </w:r>
    </w:p>
    <w:p w14:paraId="0F9E2232" w14:textId="77777777" w:rsidR="00830E7B" w:rsidRDefault="005D6A00">
      <w:pPr>
        <w:pStyle w:val="Compact"/>
      </w:pPr>
      <w:r>
        <w:t>Number of r</w:t>
      </w:r>
      <w:r>
        <w:t>ows</w:t>
      </w:r>
    </w:p>
    <w:p w14:paraId="40928905" w14:textId="77777777" w:rsidR="00830E7B" w:rsidRDefault="005D6A00">
      <w:pPr>
        <w:pStyle w:val="Compact"/>
      </w:pPr>
      <w:r>
        <w:t>302</w:t>
      </w:r>
    </w:p>
    <w:p w14:paraId="509F48C7" w14:textId="77777777" w:rsidR="00830E7B" w:rsidRDefault="005D6A00">
      <w:pPr>
        <w:pStyle w:val="Compact"/>
      </w:pPr>
      <w:r>
        <w:t>Number of columns</w:t>
      </w:r>
    </w:p>
    <w:p w14:paraId="09B7CA78" w14:textId="77777777" w:rsidR="00830E7B" w:rsidRDefault="005D6A00">
      <w:pPr>
        <w:pStyle w:val="Compact"/>
      </w:pPr>
      <w:r>
        <w:t>33</w:t>
      </w:r>
    </w:p>
    <w:p w14:paraId="6ADF1EB4" w14:textId="77777777" w:rsidR="00830E7B" w:rsidRDefault="005D6A00">
      <w:pPr>
        <w:pStyle w:val="Compact"/>
      </w:pPr>
      <w:r>
        <w:t>_______________________</w:t>
      </w:r>
    </w:p>
    <w:p w14:paraId="0CA9D9AD" w14:textId="77777777" w:rsidR="00830E7B" w:rsidRDefault="005D6A00">
      <w:pPr>
        <w:pStyle w:val="Compact"/>
      </w:pPr>
      <w:r>
        <w:t>Column type frequency:</w:t>
      </w:r>
    </w:p>
    <w:p w14:paraId="6B10861B" w14:textId="77777777" w:rsidR="00830E7B" w:rsidRDefault="005D6A00">
      <w:pPr>
        <w:pStyle w:val="Compact"/>
      </w:pPr>
      <w:r>
        <w:t>character</w:t>
      </w:r>
    </w:p>
    <w:p w14:paraId="73F5A5DA" w14:textId="77777777" w:rsidR="00830E7B" w:rsidRDefault="005D6A00">
      <w:pPr>
        <w:pStyle w:val="Compact"/>
      </w:pPr>
      <w:r>
        <w:t>31</w:t>
      </w:r>
    </w:p>
    <w:p w14:paraId="31E899B4" w14:textId="77777777" w:rsidR="00830E7B" w:rsidRDefault="005D6A00">
      <w:pPr>
        <w:pStyle w:val="Compact"/>
      </w:pPr>
      <w:r>
        <w:t>numeric</w:t>
      </w:r>
    </w:p>
    <w:p w14:paraId="435D4B75" w14:textId="77777777" w:rsidR="00830E7B" w:rsidRDefault="005D6A00">
      <w:pPr>
        <w:pStyle w:val="Compact"/>
      </w:pPr>
      <w:r>
        <w:t>2</w:t>
      </w:r>
    </w:p>
    <w:p w14:paraId="6D24A2C4" w14:textId="77777777" w:rsidR="00830E7B" w:rsidRDefault="005D6A00">
      <w:pPr>
        <w:pStyle w:val="Compact"/>
      </w:pPr>
      <w:r>
        <w:t>________________________</w:t>
      </w:r>
    </w:p>
    <w:p w14:paraId="31851C2F" w14:textId="77777777" w:rsidR="00830E7B" w:rsidRDefault="005D6A00">
      <w:pPr>
        <w:pStyle w:val="Compact"/>
      </w:pPr>
      <w:r>
        <w:t>Group variables</w:t>
      </w:r>
    </w:p>
    <w:p w14:paraId="5A970EF7" w14:textId="77777777" w:rsidR="00830E7B" w:rsidRDefault="005D6A00">
      <w:pPr>
        <w:pStyle w:val="Compact"/>
      </w:pPr>
      <w:r>
        <w:t>None</w:t>
      </w:r>
    </w:p>
    <w:p w14:paraId="7025F60A" w14:textId="77777777" w:rsidR="00830E7B" w:rsidRDefault="005D6A00">
      <w:pPr>
        <w:pStyle w:val="BodyText"/>
      </w:pPr>
      <w:r>
        <w:rPr>
          <w:b/>
        </w:rPr>
        <w:t>Variable type: character</w:t>
      </w:r>
    </w:p>
    <w:p w14:paraId="7B5CD571" w14:textId="77777777" w:rsidR="00830E7B" w:rsidRDefault="005D6A00">
      <w:pPr>
        <w:pStyle w:val="Compact"/>
      </w:pPr>
      <w:r>
        <w:t>skim_variable</w:t>
      </w:r>
    </w:p>
    <w:p w14:paraId="33753AF9" w14:textId="77777777" w:rsidR="00830E7B" w:rsidRDefault="005D6A00">
      <w:pPr>
        <w:pStyle w:val="Compact"/>
      </w:pPr>
      <w:r>
        <w:t>n_missing</w:t>
      </w:r>
    </w:p>
    <w:p w14:paraId="33644417" w14:textId="77777777" w:rsidR="00830E7B" w:rsidRDefault="005D6A00">
      <w:pPr>
        <w:pStyle w:val="Compact"/>
      </w:pPr>
      <w:r>
        <w:t>complete_rate</w:t>
      </w:r>
    </w:p>
    <w:p w14:paraId="2894F3D5" w14:textId="77777777" w:rsidR="00830E7B" w:rsidRDefault="005D6A00">
      <w:pPr>
        <w:pStyle w:val="Compact"/>
      </w:pPr>
      <w:r>
        <w:t>min</w:t>
      </w:r>
    </w:p>
    <w:p w14:paraId="755B052C" w14:textId="77777777" w:rsidR="00830E7B" w:rsidRDefault="005D6A00">
      <w:pPr>
        <w:pStyle w:val="Compact"/>
      </w:pPr>
      <w:r>
        <w:t>max</w:t>
      </w:r>
    </w:p>
    <w:p w14:paraId="3FE25E2C" w14:textId="77777777" w:rsidR="00830E7B" w:rsidRDefault="005D6A00">
      <w:pPr>
        <w:pStyle w:val="Compact"/>
      </w:pPr>
      <w:r>
        <w:t>empty</w:t>
      </w:r>
    </w:p>
    <w:p w14:paraId="6A439B1E" w14:textId="77777777" w:rsidR="00830E7B" w:rsidRDefault="005D6A00">
      <w:pPr>
        <w:pStyle w:val="Compact"/>
      </w:pPr>
      <w:r>
        <w:lastRenderedPageBreak/>
        <w:t>n_unique</w:t>
      </w:r>
    </w:p>
    <w:p w14:paraId="3EA2C5A2" w14:textId="77777777" w:rsidR="00830E7B" w:rsidRDefault="005D6A00">
      <w:pPr>
        <w:pStyle w:val="Compact"/>
      </w:pPr>
      <w:r>
        <w:t>whitespace</w:t>
      </w:r>
    </w:p>
    <w:p w14:paraId="0584BBBC" w14:textId="77777777" w:rsidR="00830E7B" w:rsidRDefault="005D6A00">
      <w:pPr>
        <w:pStyle w:val="Compact"/>
      </w:pPr>
      <w:r>
        <w:t>ISOLATE_ID</w:t>
      </w:r>
    </w:p>
    <w:p w14:paraId="5022D3A4" w14:textId="77777777" w:rsidR="00830E7B" w:rsidRDefault="005D6A00">
      <w:pPr>
        <w:pStyle w:val="Compact"/>
      </w:pPr>
      <w:r>
        <w:t>0</w:t>
      </w:r>
    </w:p>
    <w:p w14:paraId="631E2B32" w14:textId="77777777" w:rsidR="00830E7B" w:rsidRDefault="005D6A00">
      <w:pPr>
        <w:pStyle w:val="Compact"/>
      </w:pPr>
      <w:r>
        <w:t>1.00</w:t>
      </w:r>
    </w:p>
    <w:p w14:paraId="176BF73B" w14:textId="77777777" w:rsidR="00830E7B" w:rsidRDefault="005D6A00">
      <w:pPr>
        <w:pStyle w:val="Compact"/>
      </w:pPr>
      <w:r>
        <w:t>4</w:t>
      </w:r>
    </w:p>
    <w:p w14:paraId="23F852A6" w14:textId="77777777" w:rsidR="00830E7B" w:rsidRDefault="005D6A00">
      <w:pPr>
        <w:pStyle w:val="Compact"/>
      </w:pPr>
      <w:r>
        <w:t>6</w:t>
      </w:r>
    </w:p>
    <w:p w14:paraId="08877756" w14:textId="77777777" w:rsidR="00830E7B" w:rsidRDefault="005D6A00">
      <w:pPr>
        <w:pStyle w:val="Compact"/>
      </w:pPr>
      <w:r>
        <w:t>0</w:t>
      </w:r>
    </w:p>
    <w:p w14:paraId="4FF9C73A" w14:textId="77777777" w:rsidR="00830E7B" w:rsidRDefault="005D6A00">
      <w:pPr>
        <w:pStyle w:val="Compact"/>
      </w:pPr>
      <w:r>
        <w:t>282</w:t>
      </w:r>
    </w:p>
    <w:p w14:paraId="3C5CE39F" w14:textId="77777777" w:rsidR="00830E7B" w:rsidRDefault="005D6A00">
      <w:pPr>
        <w:pStyle w:val="Compact"/>
      </w:pPr>
      <w:r>
        <w:t>0</w:t>
      </w:r>
    </w:p>
    <w:p w14:paraId="529525A6" w14:textId="77777777" w:rsidR="00830E7B" w:rsidRDefault="005D6A00">
      <w:pPr>
        <w:pStyle w:val="Compact"/>
      </w:pPr>
      <w:r>
        <w:t>Ranch_Community</w:t>
      </w:r>
    </w:p>
    <w:p w14:paraId="3ED237CF" w14:textId="77777777" w:rsidR="00830E7B" w:rsidRDefault="005D6A00">
      <w:pPr>
        <w:pStyle w:val="Compact"/>
      </w:pPr>
      <w:r>
        <w:t>0</w:t>
      </w:r>
    </w:p>
    <w:p w14:paraId="21B3C642" w14:textId="77777777" w:rsidR="00830E7B" w:rsidRDefault="005D6A00">
      <w:pPr>
        <w:pStyle w:val="Compact"/>
      </w:pPr>
      <w:r>
        <w:t>1.00</w:t>
      </w:r>
    </w:p>
    <w:p w14:paraId="08C9A573" w14:textId="77777777" w:rsidR="00830E7B" w:rsidRDefault="005D6A00">
      <w:pPr>
        <w:pStyle w:val="Compact"/>
      </w:pPr>
      <w:r>
        <w:t>8</w:t>
      </w:r>
    </w:p>
    <w:p w14:paraId="3ADCED97" w14:textId="77777777" w:rsidR="00830E7B" w:rsidRDefault="005D6A00">
      <w:pPr>
        <w:pStyle w:val="Compact"/>
      </w:pPr>
      <w:r>
        <w:t>13</w:t>
      </w:r>
    </w:p>
    <w:p w14:paraId="48939844" w14:textId="77777777" w:rsidR="00830E7B" w:rsidRDefault="005D6A00">
      <w:pPr>
        <w:pStyle w:val="Compact"/>
      </w:pPr>
      <w:r>
        <w:t>0</w:t>
      </w:r>
    </w:p>
    <w:p w14:paraId="61453D72" w14:textId="77777777" w:rsidR="00830E7B" w:rsidRDefault="005D6A00">
      <w:pPr>
        <w:pStyle w:val="Compact"/>
      </w:pPr>
      <w:r>
        <w:t>5</w:t>
      </w:r>
    </w:p>
    <w:p w14:paraId="385328F6" w14:textId="77777777" w:rsidR="00830E7B" w:rsidRDefault="005D6A00">
      <w:pPr>
        <w:pStyle w:val="Compact"/>
      </w:pPr>
      <w:r>
        <w:t>0</w:t>
      </w:r>
    </w:p>
    <w:p w14:paraId="69574A71" w14:textId="77777777" w:rsidR="00830E7B" w:rsidRDefault="005D6A00">
      <w:pPr>
        <w:pStyle w:val="Compact"/>
      </w:pPr>
      <w:r>
        <w:t>Boma</w:t>
      </w:r>
    </w:p>
    <w:p w14:paraId="54CFD287" w14:textId="77777777" w:rsidR="00830E7B" w:rsidRDefault="005D6A00">
      <w:pPr>
        <w:pStyle w:val="Compact"/>
      </w:pPr>
      <w:r>
        <w:t>267</w:t>
      </w:r>
    </w:p>
    <w:p w14:paraId="43CC5A16" w14:textId="77777777" w:rsidR="00830E7B" w:rsidRDefault="005D6A00">
      <w:pPr>
        <w:pStyle w:val="Compact"/>
      </w:pPr>
      <w:r>
        <w:t>0.12</w:t>
      </w:r>
    </w:p>
    <w:p w14:paraId="11A8DE0E" w14:textId="77777777" w:rsidR="00830E7B" w:rsidRDefault="005D6A00">
      <w:pPr>
        <w:pStyle w:val="Compact"/>
      </w:pPr>
      <w:r>
        <w:t>6</w:t>
      </w:r>
    </w:p>
    <w:p w14:paraId="165B6D52" w14:textId="77777777" w:rsidR="00830E7B" w:rsidRDefault="005D6A00">
      <w:pPr>
        <w:pStyle w:val="Compact"/>
      </w:pPr>
      <w:r>
        <w:t>16</w:t>
      </w:r>
    </w:p>
    <w:p w14:paraId="4C7D9909" w14:textId="77777777" w:rsidR="00830E7B" w:rsidRDefault="005D6A00">
      <w:pPr>
        <w:pStyle w:val="Compact"/>
      </w:pPr>
      <w:r>
        <w:t>0</w:t>
      </w:r>
    </w:p>
    <w:p w14:paraId="0964DB98" w14:textId="77777777" w:rsidR="00830E7B" w:rsidRDefault="005D6A00">
      <w:pPr>
        <w:pStyle w:val="Compact"/>
      </w:pPr>
      <w:r>
        <w:t>10</w:t>
      </w:r>
    </w:p>
    <w:p w14:paraId="7D490A37" w14:textId="77777777" w:rsidR="00830E7B" w:rsidRDefault="005D6A00">
      <w:pPr>
        <w:pStyle w:val="Compact"/>
      </w:pPr>
      <w:r>
        <w:t>0</w:t>
      </w:r>
    </w:p>
    <w:p w14:paraId="7619E26D" w14:textId="77777777" w:rsidR="00830E7B" w:rsidRDefault="005D6A00">
      <w:pPr>
        <w:pStyle w:val="Compact"/>
      </w:pPr>
      <w:r>
        <w:t>Livestock_production_system</w:t>
      </w:r>
    </w:p>
    <w:p w14:paraId="5A1078F1" w14:textId="77777777" w:rsidR="00830E7B" w:rsidRDefault="005D6A00">
      <w:pPr>
        <w:pStyle w:val="Compact"/>
      </w:pPr>
      <w:r>
        <w:t>0</w:t>
      </w:r>
    </w:p>
    <w:p w14:paraId="44FC8D71" w14:textId="77777777" w:rsidR="00830E7B" w:rsidRDefault="005D6A00">
      <w:pPr>
        <w:pStyle w:val="Compact"/>
      </w:pPr>
      <w:r>
        <w:t>1.00</w:t>
      </w:r>
    </w:p>
    <w:p w14:paraId="27CB045D" w14:textId="77777777" w:rsidR="00830E7B" w:rsidRDefault="005D6A00">
      <w:pPr>
        <w:pStyle w:val="Compact"/>
      </w:pPr>
      <w:r>
        <w:t>9</w:t>
      </w:r>
    </w:p>
    <w:p w14:paraId="3273353C" w14:textId="77777777" w:rsidR="00830E7B" w:rsidRDefault="005D6A00">
      <w:pPr>
        <w:pStyle w:val="Compact"/>
      </w:pPr>
      <w:r>
        <w:t>9</w:t>
      </w:r>
    </w:p>
    <w:p w14:paraId="08CE0349" w14:textId="77777777" w:rsidR="00830E7B" w:rsidRDefault="005D6A00">
      <w:pPr>
        <w:pStyle w:val="Compact"/>
      </w:pPr>
      <w:r>
        <w:t>0</w:t>
      </w:r>
    </w:p>
    <w:p w14:paraId="6260BBBE" w14:textId="77777777" w:rsidR="00830E7B" w:rsidRDefault="005D6A00">
      <w:pPr>
        <w:pStyle w:val="Compact"/>
      </w:pPr>
      <w:r>
        <w:t>2</w:t>
      </w:r>
    </w:p>
    <w:p w14:paraId="340F5904" w14:textId="77777777" w:rsidR="00830E7B" w:rsidRDefault="005D6A00">
      <w:pPr>
        <w:pStyle w:val="Compact"/>
      </w:pPr>
      <w:r>
        <w:t>0</w:t>
      </w:r>
    </w:p>
    <w:p w14:paraId="4BD6C4FF" w14:textId="77777777" w:rsidR="00830E7B" w:rsidRDefault="005D6A00">
      <w:pPr>
        <w:pStyle w:val="Compact"/>
      </w:pPr>
      <w:r>
        <w:t>AGE</w:t>
      </w:r>
    </w:p>
    <w:p w14:paraId="09503C9D" w14:textId="77777777" w:rsidR="00830E7B" w:rsidRDefault="005D6A00">
      <w:pPr>
        <w:pStyle w:val="Compact"/>
      </w:pPr>
      <w:r>
        <w:t>0</w:t>
      </w:r>
    </w:p>
    <w:p w14:paraId="6631FB92" w14:textId="77777777" w:rsidR="00830E7B" w:rsidRDefault="005D6A00">
      <w:pPr>
        <w:pStyle w:val="Compact"/>
      </w:pPr>
      <w:r>
        <w:t>1.00</w:t>
      </w:r>
    </w:p>
    <w:p w14:paraId="268CF425" w14:textId="77777777" w:rsidR="00830E7B" w:rsidRDefault="005D6A00">
      <w:pPr>
        <w:pStyle w:val="Compact"/>
      </w:pPr>
      <w:r>
        <w:t>5</w:t>
      </w:r>
    </w:p>
    <w:p w14:paraId="087EFCB2" w14:textId="77777777" w:rsidR="00830E7B" w:rsidRDefault="005D6A00">
      <w:pPr>
        <w:pStyle w:val="Compact"/>
      </w:pPr>
      <w:r>
        <w:t>9</w:t>
      </w:r>
    </w:p>
    <w:p w14:paraId="0AB0F68F" w14:textId="77777777" w:rsidR="00830E7B" w:rsidRDefault="005D6A00">
      <w:pPr>
        <w:pStyle w:val="Compact"/>
      </w:pPr>
      <w:r>
        <w:t>0</w:t>
      </w:r>
    </w:p>
    <w:p w14:paraId="41EF80C6" w14:textId="77777777" w:rsidR="00830E7B" w:rsidRDefault="005D6A00">
      <w:pPr>
        <w:pStyle w:val="Compact"/>
      </w:pPr>
      <w:r>
        <w:t>3</w:t>
      </w:r>
    </w:p>
    <w:p w14:paraId="1C2C07F2" w14:textId="77777777" w:rsidR="00830E7B" w:rsidRDefault="005D6A00">
      <w:pPr>
        <w:pStyle w:val="Compact"/>
      </w:pPr>
      <w:r>
        <w:t>0</w:t>
      </w:r>
    </w:p>
    <w:p w14:paraId="6039847C" w14:textId="77777777" w:rsidR="00830E7B" w:rsidRDefault="005D6A00">
      <w:pPr>
        <w:pStyle w:val="Compact"/>
      </w:pPr>
      <w:r>
        <w:t>Gender</w:t>
      </w:r>
    </w:p>
    <w:p w14:paraId="199C8462" w14:textId="77777777" w:rsidR="00830E7B" w:rsidRDefault="005D6A00">
      <w:pPr>
        <w:pStyle w:val="Compact"/>
      </w:pPr>
      <w:r>
        <w:t>2</w:t>
      </w:r>
    </w:p>
    <w:p w14:paraId="248F5654" w14:textId="77777777" w:rsidR="00830E7B" w:rsidRDefault="005D6A00">
      <w:pPr>
        <w:pStyle w:val="Compact"/>
      </w:pPr>
      <w:r>
        <w:t>0.99</w:t>
      </w:r>
    </w:p>
    <w:p w14:paraId="29EFAD3B" w14:textId="77777777" w:rsidR="00830E7B" w:rsidRDefault="005D6A00">
      <w:pPr>
        <w:pStyle w:val="Compact"/>
      </w:pPr>
      <w:r>
        <w:t>4</w:t>
      </w:r>
    </w:p>
    <w:p w14:paraId="6AD58CAB" w14:textId="77777777" w:rsidR="00830E7B" w:rsidRDefault="005D6A00">
      <w:pPr>
        <w:pStyle w:val="Compact"/>
      </w:pPr>
      <w:r>
        <w:t>6</w:t>
      </w:r>
    </w:p>
    <w:p w14:paraId="1D826CF7" w14:textId="77777777" w:rsidR="00830E7B" w:rsidRDefault="005D6A00">
      <w:pPr>
        <w:pStyle w:val="Compact"/>
      </w:pPr>
      <w:r>
        <w:t>0</w:t>
      </w:r>
    </w:p>
    <w:p w14:paraId="2F9B087D" w14:textId="77777777" w:rsidR="00830E7B" w:rsidRDefault="005D6A00">
      <w:pPr>
        <w:pStyle w:val="Compact"/>
      </w:pPr>
      <w:r>
        <w:t>2</w:t>
      </w:r>
    </w:p>
    <w:p w14:paraId="69A16532" w14:textId="77777777" w:rsidR="00830E7B" w:rsidRDefault="005D6A00">
      <w:pPr>
        <w:pStyle w:val="Compact"/>
      </w:pPr>
      <w:r>
        <w:t>0</w:t>
      </w:r>
    </w:p>
    <w:p w14:paraId="6FB41B6F" w14:textId="77777777" w:rsidR="00830E7B" w:rsidRDefault="005D6A00">
      <w:pPr>
        <w:pStyle w:val="Compact"/>
      </w:pPr>
      <w:r>
        <w:t>Sample_Type</w:t>
      </w:r>
    </w:p>
    <w:p w14:paraId="6B8D5D38" w14:textId="77777777" w:rsidR="00830E7B" w:rsidRDefault="005D6A00">
      <w:pPr>
        <w:pStyle w:val="Compact"/>
      </w:pPr>
      <w:r>
        <w:t>0</w:t>
      </w:r>
    </w:p>
    <w:p w14:paraId="293E1CC4" w14:textId="77777777" w:rsidR="00830E7B" w:rsidRDefault="005D6A00">
      <w:pPr>
        <w:pStyle w:val="Compact"/>
      </w:pPr>
      <w:r>
        <w:t>1.00</w:t>
      </w:r>
    </w:p>
    <w:p w14:paraId="4EE24293" w14:textId="77777777" w:rsidR="00830E7B" w:rsidRDefault="005D6A00">
      <w:pPr>
        <w:pStyle w:val="Compact"/>
      </w:pPr>
      <w:r>
        <w:t>10</w:t>
      </w:r>
    </w:p>
    <w:p w14:paraId="5920E428" w14:textId="77777777" w:rsidR="00830E7B" w:rsidRDefault="005D6A00">
      <w:pPr>
        <w:pStyle w:val="Compact"/>
      </w:pPr>
      <w:r>
        <w:t>10</w:t>
      </w:r>
    </w:p>
    <w:p w14:paraId="5DDDBBCE" w14:textId="77777777" w:rsidR="00830E7B" w:rsidRDefault="005D6A00">
      <w:pPr>
        <w:pStyle w:val="Compact"/>
      </w:pPr>
      <w:r>
        <w:t>0</w:t>
      </w:r>
    </w:p>
    <w:p w14:paraId="1E7AAF8B" w14:textId="77777777" w:rsidR="00830E7B" w:rsidRDefault="005D6A00">
      <w:pPr>
        <w:pStyle w:val="Compact"/>
      </w:pPr>
      <w:r>
        <w:t>1</w:t>
      </w:r>
    </w:p>
    <w:p w14:paraId="63AD3BF0" w14:textId="77777777" w:rsidR="00830E7B" w:rsidRDefault="005D6A00">
      <w:pPr>
        <w:pStyle w:val="Compact"/>
      </w:pPr>
      <w:r>
        <w:t>0</w:t>
      </w:r>
    </w:p>
    <w:p w14:paraId="07E15B3B" w14:textId="77777777" w:rsidR="00830E7B" w:rsidRDefault="005D6A00">
      <w:pPr>
        <w:pStyle w:val="Compact"/>
      </w:pPr>
      <w:r>
        <w:t>Transport_media</w:t>
      </w:r>
    </w:p>
    <w:p w14:paraId="6B758F44" w14:textId="77777777" w:rsidR="00830E7B" w:rsidRDefault="005D6A00">
      <w:pPr>
        <w:pStyle w:val="Compact"/>
      </w:pPr>
      <w:r>
        <w:t>0</w:t>
      </w:r>
    </w:p>
    <w:p w14:paraId="180623AF" w14:textId="77777777" w:rsidR="00830E7B" w:rsidRDefault="005D6A00">
      <w:pPr>
        <w:pStyle w:val="Compact"/>
      </w:pPr>
      <w:r>
        <w:t>1.00</w:t>
      </w:r>
    </w:p>
    <w:p w14:paraId="3E93AD57" w14:textId="77777777" w:rsidR="00830E7B" w:rsidRDefault="005D6A00">
      <w:pPr>
        <w:pStyle w:val="Compact"/>
      </w:pPr>
      <w:r>
        <w:t>10</w:t>
      </w:r>
    </w:p>
    <w:p w14:paraId="426DC85C" w14:textId="77777777" w:rsidR="00830E7B" w:rsidRDefault="005D6A00">
      <w:pPr>
        <w:pStyle w:val="Compact"/>
      </w:pPr>
      <w:r>
        <w:t>10</w:t>
      </w:r>
    </w:p>
    <w:p w14:paraId="08AC3E87" w14:textId="77777777" w:rsidR="00830E7B" w:rsidRDefault="005D6A00">
      <w:pPr>
        <w:pStyle w:val="Compact"/>
      </w:pPr>
      <w:r>
        <w:t>0</w:t>
      </w:r>
    </w:p>
    <w:p w14:paraId="52E770FF" w14:textId="77777777" w:rsidR="00830E7B" w:rsidRDefault="005D6A00">
      <w:pPr>
        <w:pStyle w:val="Compact"/>
      </w:pPr>
      <w:r>
        <w:t>1</w:t>
      </w:r>
    </w:p>
    <w:p w14:paraId="13E6CA12" w14:textId="77777777" w:rsidR="00830E7B" w:rsidRDefault="005D6A00">
      <w:pPr>
        <w:pStyle w:val="Compact"/>
      </w:pPr>
      <w:r>
        <w:t>0</w:t>
      </w:r>
    </w:p>
    <w:p w14:paraId="17E2C971" w14:textId="77777777" w:rsidR="00830E7B" w:rsidRDefault="005D6A00">
      <w:pPr>
        <w:pStyle w:val="Compact"/>
      </w:pPr>
      <w:r>
        <w:t>mo</w:t>
      </w:r>
    </w:p>
    <w:p w14:paraId="7256B0AA" w14:textId="77777777" w:rsidR="00830E7B" w:rsidRDefault="005D6A00">
      <w:pPr>
        <w:pStyle w:val="Compact"/>
      </w:pPr>
      <w:r>
        <w:t>0</w:t>
      </w:r>
    </w:p>
    <w:p w14:paraId="02C467F1" w14:textId="77777777" w:rsidR="00830E7B" w:rsidRDefault="005D6A00">
      <w:pPr>
        <w:pStyle w:val="Compact"/>
      </w:pPr>
      <w:r>
        <w:t>1.00</w:t>
      </w:r>
    </w:p>
    <w:p w14:paraId="43D43788" w14:textId="77777777" w:rsidR="00830E7B" w:rsidRDefault="005D6A00">
      <w:pPr>
        <w:pStyle w:val="Compact"/>
      </w:pPr>
      <w:r>
        <w:t>9</w:t>
      </w:r>
    </w:p>
    <w:p w14:paraId="3F6331FA" w14:textId="77777777" w:rsidR="00830E7B" w:rsidRDefault="005D6A00">
      <w:pPr>
        <w:pStyle w:val="Compact"/>
      </w:pPr>
      <w:r>
        <w:t>20</w:t>
      </w:r>
    </w:p>
    <w:p w14:paraId="5B811EEF" w14:textId="77777777" w:rsidR="00830E7B" w:rsidRDefault="005D6A00">
      <w:pPr>
        <w:pStyle w:val="Compact"/>
      </w:pPr>
      <w:r>
        <w:t>0</w:t>
      </w:r>
    </w:p>
    <w:p w14:paraId="038C8BDF" w14:textId="77777777" w:rsidR="00830E7B" w:rsidRDefault="005D6A00">
      <w:pPr>
        <w:pStyle w:val="Compact"/>
      </w:pPr>
      <w:r>
        <w:t>4</w:t>
      </w:r>
    </w:p>
    <w:p w14:paraId="41DEA3B5" w14:textId="77777777" w:rsidR="00830E7B" w:rsidRDefault="005D6A00">
      <w:pPr>
        <w:pStyle w:val="Compact"/>
      </w:pPr>
      <w:r>
        <w:t>0</w:t>
      </w:r>
    </w:p>
    <w:p w14:paraId="153B2B5A" w14:textId="77777777" w:rsidR="00830E7B" w:rsidRDefault="005D6A00">
      <w:pPr>
        <w:pStyle w:val="Compact"/>
      </w:pPr>
      <w:r>
        <w:t>Colony_Morphology</w:t>
      </w:r>
    </w:p>
    <w:p w14:paraId="19FAD1F2" w14:textId="77777777" w:rsidR="00830E7B" w:rsidRDefault="005D6A00">
      <w:pPr>
        <w:pStyle w:val="Compact"/>
      </w:pPr>
      <w:r>
        <w:t>169</w:t>
      </w:r>
    </w:p>
    <w:p w14:paraId="4654F7DF" w14:textId="77777777" w:rsidR="00830E7B" w:rsidRDefault="005D6A00">
      <w:pPr>
        <w:pStyle w:val="Compact"/>
      </w:pPr>
      <w:r>
        <w:t>0.44</w:t>
      </w:r>
    </w:p>
    <w:p w14:paraId="44B60060" w14:textId="77777777" w:rsidR="00830E7B" w:rsidRDefault="005D6A00">
      <w:pPr>
        <w:pStyle w:val="Compact"/>
      </w:pPr>
      <w:r>
        <w:t>29</w:t>
      </w:r>
    </w:p>
    <w:p w14:paraId="15393EF7" w14:textId="77777777" w:rsidR="00830E7B" w:rsidRDefault="005D6A00">
      <w:pPr>
        <w:pStyle w:val="Compact"/>
      </w:pPr>
      <w:r>
        <w:t>70</w:t>
      </w:r>
    </w:p>
    <w:p w14:paraId="50314646" w14:textId="77777777" w:rsidR="00830E7B" w:rsidRDefault="005D6A00">
      <w:pPr>
        <w:pStyle w:val="Compact"/>
      </w:pPr>
      <w:r>
        <w:t>0</w:t>
      </w:r>
    </w:p>
    <w:p w14:paraId="0D61BC48" w14:textId="77777777" w:rsidR="00830E7B" w:rsidRDefault="005D6A00">
      <w:pPr>
        <w:pStyle w:val="Compact"/>
      </w:pPr>
      <w:r>
        <w:t>41</w:t>
      </w:r>
    </w:p>
    <w:p w14:paraId="7980C941" w14:textId="77777777" w:rsidR="00830E7B" w:rsidRDefault="005D6A00">
      <w:pPr>
        <w:pStyle w:val="Compact"/>
      </w:pPr>
      <w:r>
        <w:t>0</w:t>
      </w:r>
    </w:p>
    <w:p w14:paraId="5CB5BE2B" w14:textId="77777777" w:rsidR="00830E7B" w:rsidRDefault="005D6A00">
      <w:pPr>
        <w:pStyle w:val="Compact"/>
      </w:pPr>
      <w:r>
        <w:t>Gram_staining</w:t>
      </w:r>
    </w:p>
    <w:p w14:paraId="434D65B1" w14:textId="77777777" w:rsidR="00830E7B" w:rsidRDefault="005D6A00">
      <w:pPr>
        <w:pStyle w:val="Compact"/>
      </w:pPr>
      <w:r>
        <w:t>167</w:t>
      </w:r>
    </w:p>
    <w:p w14:paraId="0B430AA0" w14:textId="77777777" w:rsidR="00830E7B" w:rsidRDefault="005D6A00">
      <w:pPr>
        <w:pStyle w:val="Compact"/>
      </w:pPr>
      <w:r>
        <w:t>0.45</w:t>
      </w:r>
    </w:p>
    <w:p w14:paraId="25FB4F01" w14:textId="77777777" w:rsidR="00830E7B" w:rsidRDefault="005D6A00">
      <w:pPr>
        <w:pStyle w:val="Compact"/>
      </w:pPr>
      <w:r>
        <w:t>13</w:t>
      </w:r>
    </w:p>
    <w:p w14:paraId="351299A7" w14:textId="77777777" w:rsidR="00830E7B" w:rsidRDefault="005D6A00">
      <w:pPr>
        <w:pStyle w:val="Compact"/>
      </w:pPr>
      <w:r>
        <w:t>13</w:t>
      </w:r>
    </w:p>
    <w:p w14:paraId="259D6FAA" w14:textId="77777777" w:rsidR="00830E7B" w:rsidRDefault="005D6A00">
      <w:pPr>
        <w:pStyle w:val="Compact"/>
      </w:pPr>
      <w:r>
        <w:t>0</w:t>
      </w:r>
    </w:p>
    <w:p w14:paraId="23D197FD" w14:textId="77777777" w:rsidR="00830E7B" w:rsidRDefault="005D6A00">
      <w:pPr>
        <w:pStyle w:val="Compact"/>
      </w:pPr>
      <w:r>
        <w:t>1</w:t>
      </w:r>
    </w:p>
    <w:p w14:paraId="3AC08679" w14:textId="77777777" w:rsidR="00830E7B" w:rsidRDefault="005D6A00">
      <w:pPr>
        <w:pStyle w:val="Compact"/>
      </w:pPr>
      <w:r>
        <w:t>0</w:t>
      </w:r>
    </w:p>
    <w:p w14:paraId="06F3A754" w14:textId="77777777" w:rsidR="00830E7B" w:rsidRDefault="005D6A00">
      <w:pPr>
        <w:pStyle w:val="Compact"/>
      </w:pPr>
      <w:r>
        <w:t>IMVIC_Test</w:t>
      </w:r>
    </w:p>
    <w:p w14:paraId="4C66ED0C" w14:textId="77777777" w:rsidR="00830E7B" w:rsidRDefault="005D6A00">
      <w:pPr>
        <w:pStyle w:val="Compact"/>
      </w:pPr>
      <w:r>
        <w:t>0</w:t>
      </w:r>
    </w:p>
    <w:p w14:paraId="23A0D3A8" w14:textId="77777777" w:rsidR="00830E7B" w:rsidRDefault="005D6A00">
      <w:pPr>
        <w:pStyle w:val="Compact"/>
      </w:pPr>
      <w:r>
        <w:t>1.00</w:t>
      </w:r>
    </w:p>
    <w:p w14:paraId="6BE495E4" w14:textId="77777777" w:rsidR="00830E7B" w:rsidRDefault="005D6A00">
      <w:pPr>
        <w:pStyle w:val="Compact"/>
      </w:pPr>
      <w:r>
        <w:t>8</w:t>
      </w:r>
    </w:p>
    <w:p w14:paraId="3B573F12" w14:textId="77777777" w:rsidR="00830E7B" w:rsidRDefault="005D6A00">
      <w:pPr>
        <w:pStyle w:val="Compact"/>
      </w:pPr>
      <w:r>
        <w:t>8</w:t>
      </w:r>
    </w:p>
    <w:p w14:paraId="1D1B571B" w14:textId="77777777" w:rsidR="00830E7B" w:rsidRDefault="005D6A00">
      <w:pPr>
        <w:pStyle w:val="Compact"/>
      </w:pPr>
      <w:r>
        <w:t>0</w:t>
      </w:r>
    </w:p>
    <w:p w14:paraId="3CE957D0" w14:textId="77777777" w:rsidR="00830E7B" w:rsidRDefault="005D6A00">
      <w:pPr>
        <w:pStyle w:val="Compact"/>
      </w:pPr>
      <w:r>
        <w:t>1</w:t>
      </w:r>
    </w:p>
    <w:p w14:paraId="5EDA9875" w14:textId="77777777" w:rsidR="00830E7B" w:rsidRDefault="005D6A00">
      <w:pPr>
        <w:pStyle w:val="Compact"/>
      </w:pPr>
      <w:r>
        <w:t>0</w:t>
      </w:r>
    </w:p>
    <w:p w14:paraId="0317AECD" w14:textId="77777777" w:rsidR="00830E7B" w:rsidRDefault="005D6A00">
      <w:pPr>
        <w:pStyle w:val="Compact"/>
      </w:pPr>
      <w:r>
        <w:t>Amoxicillin_clavulanic_acid</w:t>
      </w:r>
    </w:p>
    <w:p w14:paraId="3E99B056" w14:textId="77777777" w:rsidR="00830E7B" w:rsidRDefault="005D6A00">
      <w:pPr>
        <w:pStyle w:val="Compact"/>
      </w:pPr>
      <w:r>
        <w:t>166</w:t>
      </w:r>
    </w:p>
    <w:p w14:paraId="290EA01F" w14:textId="77777777" w:rsidR="00830E7B" w:rsidRDefault="005D6A00">
      <w:pPr>
        <w:pStyle w:val="Compact"/>
      </w:pPr>
      <w:r>
        <w:t>0.45</w:t>
      </w:r>
    </w:p>
    <w:p w14:paraId="31219DAE" w14:textId="77777777" w:rsidR="00830E7B" w:rsidRDefault="005D6A00">
      <w:pPr>
        <w:pStyle w:val="Compact"/>
      </w:pPr>
      <w:r>
        <w:t>1</w:t>
      </w:r>
    </w:p>
    <w:p w14:paraId="71AADC92" w14:textId="77777777" w:rsidR="00830E7B" w:rsidRDefault="005D6A00">
      <w:pPr>
        <w:pStyle w:val="Compact"/>
      </w:pPr>
      <w:r>
        <w:t>1</w:t>
      </w:r>
    </w:p>
    <w:p w14:paraId="42DCCE5E" w14:textId="77777777" w:rsidR="00830E7B" w:rsidRDefault="005D6A00">
      <w:pPr>
        <w:pStyle w:val="Compact"/>
      </w:pPr>
      <w:r>
        <w:t>0</w:t>
      </w:r>
    </w:p>
    <w:p w14:paraId="2BE5B368" w14:textId="77777777" w:rsidR="00830E7B" w:rsidRDefault="005D6A00">
      <w:pPr>
        <w:pStyle w:val="Compact"/>
      </w:pPr>
      <w:r>
        <w:t>2</w:t>
      </w:r>
    </w:p>
    <w:p w14:paraId="26206CA8" w14:textId="77777777" w:rsidR="00830E7B" w:rsidRDefault="005D6A00">
      <w:pPr>
        <w:pStyle w:val="Compact"/>
      </w:pPr>
      <w:r>
        <w:t>0</w:t>
      </w:r>
    </w:p>
    <w:p w14:paraId="44F534A2" w14:textId="77777777" w:rsidR="00830E7B" w:rsidRDefault="005D6A00">
      <w:pPr>
        <w:pStyle w:val="Compact"/>
      </w:pPr>
      <w:r>
        <w:t>Ampicillin</w:t>
      </w:r>
    </w:p>
    <w:p w14:paraId="0DF10F42" w14:textId="77777777" w:rsidR="00830E7B" w:rsidRDefault="005D6A00">
      <w:pPr>
        <w:pStyle w:val="Compact"/>
      </w:pPr>
      <w:r>
        <w:t>166</w:t>
      </w:r>
    </w:p>
    <w:p w14:paraId="73E319BC" w14:textId="77777777" w:rsidR="00830E7B" w:rsidRDefault="005D6A00">
      <w:pPr>
        <w:pStyle w:val="Compact"/>
      </w:pPr>
      <w:r>
        <w:t>0.45</w:t>
      </w:r>
    </w:p>
    <w:p w14:paraId="6A5F3B6E" w14:textId="77777777" w:rsidR="00830E7B" w:rsidRDefault="005D6A00">
      <w:pPr>
        <w:pStyle w:val="Compact"/>
      </w:pPr>
      <w:r>
        <w:t>1</w:t>
      </w:r>
    </w:p>
    <w:p w14:paraId="6277C7CC" w14:textId="77777777" w:rsidR="00830E7B" w:rsidRDefault="005D6A00">
      <w:pPr>
        <w:pStyle w:val="Compact"/>
      </w:pPr>
      <w:r>
        <w:t>1</w:t>
      </w:r>
    </w:p>
    <w:p w14:paraId="2838B8F9" w14:textId="77777777" w:rsidR="00830E7B" w:rsidRDefault="005D6A00">
      <w:pPr>
        <w:pStyle w:val="Compact"/>
      </w:pPr>
      <w:r>
        <w:t>0</w:t>
      </w:r>
    </w:p>
    <w:p w14:paraId="231CF676" w14:textId="77777777" w:rsidR="00830E7B" w:rsidRDefault="005D6A00">
      <w:pPr>
        <w:pStyle w:val="Compact"/>
      </w:pPr>
      <w:r>
        <w:t>3</w:t>
      </w:r>
    </w:p>
    <w:p w14:paraId="2927C3B7" w14:textId="77777777" w:rsidR="00830E7B" w:rsidRDefault="005D6A00">
      <w:pPr>
        <w:pStyle w:val="Compact"/>
      </w:pPr>
      <w:r>
        <w:t>0</w:t>
      </w:r>
    </w:p>
    <w:p w14:paraId="758C1BD1" w14:textId="77777777" w:rsidR="00830E7B" w:rsidRDefault="005D6A00">
      <w:pPr>
        <w:pStyle w:val="Compact"/>
      </w:pPr>
      <w:r>
        <w:t>Ceftazidime</w:t>
      </w:r>
    </w:p>
    <w:p w14:paraId="1B14270D" w14:textId="77777777" w:rsidR="00830E7B" w:rsidRDefault="005D6A00">
      <w:pPr>
        <w:pStyle w:val="Compact"/>
      </w:pPr>
      <w:r>
        <w:t>166</w:t>
      </w:r>
    </w:p>
    <w:p w14:paraId="6F2AD697" w14:textId="77777777" w:rsidR="00830E7B" w:rsidRDefault="005D6A00">
      <w:pPr>
        <w:pStyle w:val="Compact"/>
      </w:pPr>
      <w:r>
        <w:t>0.45</w:t>
      </w:r>
    </w:p>
    <w:p w14:paraId="597759E3" w14:textId="77777777" w:rsidR="00830E7B" w:rsidRDefault="005D6A00">
      <w:pPr>
        <w:pStyle w:val="Compact"/>
      </w:pPr>
      <w:r>
        <w:t>1</w:t>
      </w:r>
    </w:p>
    <w:p w14:paraId="52C03D32" w14:textId="77777777" w:rsidR="00830E7B" w:rsidRDefault="005D6A00">
      <w:pPr>
        <w:pStyle w:val="Compact"/>
      </w:pPr>
      <w:r>
        <w:t>1</w:t>
      </w:r>
    </w:p>
    <w:p w14:paraId="33F877F0" w14:textId="77777777" w:rsidR="00830E7B" w:rsidRDefault="005D6A00">
      <w:pPr>
        <w:pStyle w:val="Compact"/>
      </w:pPr>
      <w:r>
        <w:t>0</w:t>
      </w:r>
    </w:p>
    <w:p w14:paraId="5E1E04AF" w14:textId="77777777" w:rsidR="00830E7B" w:rsidRDefault="005D6A00">
      <w:pPr>
        <w:pStyle w:val="Compact"/>
      </w:pPr>
      <w:r>
        <w:t>3</w:t>
      </w:r>
    </w:p>
    <w:p w14:paraId="40A686E4" w14:textId="77777777" w:rsidR="00830E7B" w:rsidRDefault="005D6A00">
      <w:pPr>
        <w:pStyle w:val="Compact"/>
      </w:pPr>
      <w:r>
        <w:t>0</w:t>
      </w:r>
    </w:p>
    <w:p w14:paraId="4F91A016" w14:textId="77777777" w:rsidR="00830E7B" w:rsidRDefault="005D6A00">
      <w:pPr>
        <w:pStyle w:val="Compact"/>
      </w:pPr>
      <w:r>
        <w:t>Cefotaxime</w:t>
      </w:r>
    </w:p>
    <w:p w14:paraId="20B73BDE" w14:textId="77777777" w:rsidR="00830E7B" w:rsidRDefault="005D6A00">
      <w:pPr>
        <w:pStyle w:val="Compact"/>
      </w:pPr>
      <w:r>
        <w:t>166</w:t>
      </w:r>
    </w:p>
    <w:p w14:paraId="30807F41" w14:textId="77777777" w:rsidR="00830E7B" w:rsidRDefault="005D6A00">
      <w:pPr>
        <w:pStyle w:val="Compact"/>
      </w:pPr>
      <w:r>
        <w:t>0.45</w:t>
      </w:r>
    </w:p>
    <w:p w14:paraId="4C9E9EA7" w14:textId="77777777" w:rsidR="00830E7B" w:rsidRDefault="005D6A00">
      <w:pPr>
        <w:pStyle w:val="Compact"/>
      </w:pPr>
      <w:r>
        <w:t>1</w:t>
      </w:r>
    </w:p>
    <w:p w14:paraId="7C3955CA" w14:textId="77777777" w:rsidR="00830E7B" w:rsidRDefault="005D6A00">
      <w:pPr>
        <w:pStyle w:val="Compact"/>
      </w:pPr>
      <w:r>
        <w:t>1</w:t>
      </w:r>
    </w:p>
    <w:p w14:paraId="3E9D2084" w14:textId="77777777" w:rsidR="00830E7B" w:rsidRDefault="005D6A00">
      <w:pPr>
        <w:pStyle w:val="Compact"/>
      </w:pPr>
      <w:r>
        <w:t>0</w:t>
      </w:r>
    </w:p>
    <w:p w14:paraId="2CF544CA" w14:textId="77777777" w:rsidR="00830E7B" w:rsidRDefault="005D6A00">
      <w:pPr>
        <w:pStyle w:val="Compact"/>
      </w:pPr>
      <w:r>
        <w:t>3</w:t>
      </w:r>
    </w:p>
    <w:p w14:paraId="585CD53E" w14:textId="77777777" w:rsidR="00830E7B" w:rsidRDefault="005D6A00">
      <w:pPr>
        <w:pStyle w:val="Compact"/>
      </w:pPr>
      <w:r>
        <w:t>0</w:t>
      </w:r>
    </w:p>
    <w:p w14:paraId="7C6D9FE2" w14:textId="77777777" w:rsidR="00830E7B" w:rsidRDefault="005D6A00">
      <w:pPr>
        <w:pStyle w:val="Compact"/>
      </w:pPr>
      <w:r>
        <w:t>Ceftriaxone</w:t>
      </w:r>
    </w:p>
    <w:p w14:paraId="149BA4AE" w14:textId="77777777" w:rsidR="00830E7B" w:rsidRDefault="005D6A00">
      <w:pPr>
        <w:pStyle w:val="Compact"/>
      </w:pPr>
      <w:r>
        <w:t>166</w:t>
      </w:r>
    </w:p>
    <w:p w14:paraId="32095930" w14:textId="77777777" w:rsidR="00830E7B" w:rsidRDefault="005D6A00">
      <w:pPr>
        <w:pStyle w:val="Compact"/>
      </w:pPr>
      <w:r>
        <w:t>0.45</w:t>
      </w:r>
    </w:p>
    <w:p w14:paraId="2BAF6633" w14:textId="77777777" w:rsidR="00830E7B" w:rsidRDefault="005D6A00">
      <w:pPr>
        <w:pStyle w:val="Compact"/>
      </w:pPr>
      <w:r>
        <w:t>1</w:t>
      </w:r>
    </w:p>
    <w:p w14:paraId="02F06B41" w14:textId="77777777" w:rsidR="00830E7B" w:rsidRDefault="005D6A00">
      <w:pPr>
        <w:pStyle w:val="Compact"/>
      </w:pPr>
      <w:r>
        <w:t>1</w:t>
      </w:r>
    </w:p>
    <w:p w14:paraId="5C4F3CFB" w14:textId="77777777" w:rsidR="00830E7B" w:rsidRDefault="005D6A00">
      <w:pPr>
        <w:pStyle w:val="Compact"/>
      </w:pPr>
      <w:r>
        <w:t>0</w:t>
      </w:r>
    </w:p>
    <w:p w14:paraId="66E35501" w14:textId="77777777" w:rsidR="00830E7B" w:rsidRDefault="005D6A00">
      <w:pPr>
        <w:pStyle w:val="Compact"/>
      </w:pPr>
      <w:r>
        <w:t>3</w:t>
      </w:r>
    </w:p>
    <w:p w14:paraId="3A4106D1" w14:textId="77777777" w:rsidR="00830E7B" w:rsidRDefault="005D6A00">
      <w:pPr>
        <w:pStyle w:val="Compact"/>
      </w:pPr>
      <w:r>
        <w:t>0</w:t>
      </w:r>
    </w:p>
    <w:p w14:paraId="6BAF58A3" w14:textId="77777777" w:rsidR="00830E7B" w:rsidRDefault="005D6A00">
      <w:pPr>
        <w:pStyle w:val="Compact"/>
      </w:pPr>
      <w:r>
        <w:t>Cefuroxime</w:t>
      </w:r>
    </w:p>
    <w:p w14:paraId="40E867D1" w14:textId="77777777" w:rsidR="00830E7B" w:rsidRDefault="005D6A00">
      <w:pPr>
        <w:pStyle w:val="Compact"/>
      </w:pPr>
      <w:r>
        <w:t>166</w:t>
      </w:r>
    </w:p>
    <w:p w14:paraId="2EE3877B" w14:textId="77777777" w:rsidR="00830E7B" w:rsidRDefault="005D6A00">
      <w:pPr>
        <w:pStyle w:val="Compact"/>
      </w:pPr>
      <w:r>
        <w:t>0.45</w:t>
      </w:r>
    </w:p>
    <w:p w14:paraId="69D14941" w14:textId="77777777" w:rsidR="00830E7B" w:rsidRDefault="005D6A00">
      <w:pPr>
        <w:pStyle w:val="Compact"/>
      </w:pPr>
      <w:r>
        <w:t>1</w:t>
      </w:r>
    </w:p>
    <w:p w14:paraId="1CF43F12" w14:textId="77777777" w:rsidR="00830E7B" w:rsidRDefault="005D6A00">
      <w:pPr>
        <w:pStyle w:val="Compact"/>
      </w:pPr>
      <w:r>
        <w:t>2</w:t>
      </w:r>
    </w:p>
    <w:p w14:paraId="61246410" w14:textId="77777777" w:rsidR="00830E7B" w:rsidRDefault="005D6A00">
      <w:pPr>
        <w:pStyle w:val="Compact"/>
      </w:pPr>
      <w:r>
        <w:t>0</w:t>
      </w:r>
    </w:p>
    <w:p w14:paraId="4C1FA170" w14:textId="77777777" w:rsidR="00830E7B" w:rsidRDefault="005D6A00">
      <w:pPr>
        <w:pStyle w:val="Compact"/>
      </w:pPr>
      <w:r>
        <w:t>4</w:t>
      </w:r>
    </w:p>
    <w:p w14:paraId="7481278A" w14:textId="77777777" w:rsidR="00830E7B" w:rsidRDefault="005D6A00">
      <w:pPr>
        <w:pStyle w:val="Compact"/>
      </w:pPr>
      <w:r>
        <w:t>0</w:t>
      </w:r>
    </w:p>
    <w:p w14:paraId="19D6E1E1" w14:textId="77777777" w:rsidR="00830E7B" w:rsidRDefault="005D6A00">
      <w:pPr>
        <w:pStyle w:val="Compact"/>
      </w:pPr>
      <w:r>
        <w:t>Cefepime</w:t>
      </w:r>
    </w:p>
    <w:p w14:paraId="63A43B3E" w14:textId="77777777" w:rsidR="00830E7B" w:rsidRDefault="005D6A00">
      <w:pPr>
        <w:pStyle w:val="Compact"/>
      </w:pPr>
      <w:r>
        <w:t>166</w:t>
      </w:r>
    </w:p>
    <w:p w14:paraId="2E81B6CE" w14:textId="77777777" w:rsidR="00830E7B" w:rsidRDefault="005D6A00">
      <w:pPr>
        <w:pStyle w:val="Compact"/>
      </w:pPr>
      <w:r>
        <w:t>0.45</w:t>
      </w:r>
    </w:p>
    <w:p w14:paraId="414ECB49" w14:textId="77777777" w:rsidR="00830E7B" w:rsidRDefault="005D6A00">
      <w:pPr>
        <w:pStyle w:val="Compact"/>
      </w:pPr>
      <w:r>
        <w:t>1</w:t>
      </w:r>
    </w:p>
    <w:p w14:paraId="06D9902E" w14:textId="77777777" w:rsidR="00830E7B" w:rsidRDefault="005D6A00">
      <w:pPr>
        <w:pStyle w:val="Compact"/>
      </w:pPr>
      <w:r>
        <w:t>1</w:t>
      </w:r>
    </w:p>
    <w:p w14:paraId="637CF453" w14:textId="77777777" w:rsidR="00830E7B" w:rsidRDefault="005D6A00">
      <w:pPr>
        <w:pStyle w:val="Compact"/>
      </w:pPr>
      <w:r>
        <w:t>0</w:t>
      </w:r>
    </w:p>
    <w:p w14:paraId="4BB5F628" w14:textId="77777777" w:rsidR="00830E7B" w:rsidRDefault="005D6A00">
      <w:pPr>
        <w:pStyle w:val="Compact"/>
      </w:pPr>
      <w:r>
        <w:t>3</w:t>
      </w:r>
    </w:p>
    <w:p w14:paraId="1EB14CDA" w14:textId="77777777" w:rsidR="00830E7B" w:rsidRDefault="005D6A00">
      <w:pPr>
        <w:pStyle w:val="Compact"/>
      </w:pPr>
      <w:r>
        <w:t>0</w:t>
      </w:r>
    </w:p>
    <w:p w14:paraId="12DE0564" w14:textId="77777777" w:rsidR="00830E7B" w:rsidRDefault="005D6A00">
      <w:pPr>
        <w:pStyle w:val="Compact"/>
      </w:pPr>
      <w:r>
        <w:t>Cefaclor</w:t>
      </w:r>
    </w:p>
    <w:p w14:paraId="6A8177A9" w14:textId="77777777" w:rsidR="00830E7B" w:rsidRDefault="005D6A00">
      <w:pPr>
        <w:pStyle w:val="Compact"/>
      </w:pPr>
      <w:r>
        <w:t>166</w:t>
      </w:r>
    </w:p>
    <w:p w14:paraId="03D8804A" w14:textId="77777777" w:rsidR="00830E7B" w:rsidRDefault="005D6A00">
      <w:pPr>
        <w:pStyle w:val="Compact"/>
      </w:pPr>
      <w:r>
        <w:t>0.45</w:t>
      </w:r>
    </w:p>
    <w:p w14:paraId="23BE4DF5" w14:textId="77777777" w:rsidR="00830E7B" w:rsidRDefault="005D6A00">
      <w:pPr>
        <w:pStyle w:val="Compact"/>
      </w:pPr>
      <w:r>
        <w:t>1</w:t>
      </w:r>
    </w:p>
    <w:p w14:paraId="56C176E3" w14:textId="77777777" w:rsidR="00830E7B" w:rsidRDefault="005D6A00">
      <w:pPr>
        <w:pStyle w:val="Compact"/>
      </w:pPr>
      <w:r>
        <w:t>1</w:t>
      </w:r>
    </w:p>
    <w:p w14:paraId="56FAB5DC" w14:textId="77777777" w:rsidR="00830E7B" w:rsidRDefault="005D6A00">
      <w:pPr>
        <w:pStyle w:val="Compact"/>
      </w:pPr>
      <w:r>
        <w:t>0</w:t>
      </w:r>
    </w:p>
    <w:p w14:paraId="6B1F9921" w14:textId="77777777" w:rsidR="00830E7B" w:rsidRDefault="005D6A00">
      <w:pPr>
        <w:pStyle w:val="Compact"/>
      </w:pPr>
      <w:r>
        <w:t>3</w:t>
      </w:r>
    </w:p>
    <w:p w14:paraId="36426985" w14:textId="77777777" w:rsidR="00830E7B" w:rsidRDefault="005D6A00">
      <w:pPr>
        <w:pStyle w:val="Compact"/>
      </w:pPr>
      <w:r>
        <w:t>0</w:t>
      </w:r>
    </w:p>
    <w:p w14:paraId="2CD6E7C3" w14:textId="77777777" w:rsidR="00830E7B" w:rsidRDefault="005D6A00">
      <w:pPr>
        <w:pStyle w:val="Compact"/>
      </w:pPr>
      <w:r>
        <w:t>Tetracycline</w:t>
      </w:r>
    </w:p>
    <w:p w14:paraId="4B85F284" w14:textId="77777777" w:rsidR="00830E7B" w:rsidRDefault="005D6A00">
      <w:pPr>
        <w:pStyle w:val="Compact"/>
      </w:pPr>
      <w:r>
        <w:t>166</w:t>
      </w:r>
    </w:p>
    <w:p w14:paraId="6CB58126" w14:textId="77777777" w:rsidR="00830E7B" w:rsidRDefault="005D6A00">
      <w:pPr>
        <w:pStyle w:val="Compact"/>
      </w:pPr>
      <w:r>
        <w:t>0.45</w:t>
      </w:r>
    </w:p>
    <w:p w14:paraId="0A288EC9" w14:textId="77777777" w:rsidR="00830E7B" w:rsidRDefault="005D6A00">
      <w:pPr>
        <w:pStyle w:val="Compact"/>
      </w:pPr>
      <w:r>
        <w:t>1</w:t>
      </w:r>
    </w:p>
    <w:p w14:paraId="50FA71C9" w14:textId="77777777" w:rsidR="00830E7B" w:rsidRDefault="005D6A00">
      <w:pPr>
        <w:pStyle w:val="Compact"/>
      </w:pPr>
      <w:r>
        <w:t>1</w:t>
      </w:r>
    </w:p>
    <w:p w14:paraId="32EC11C6" w14:textId="77777777" w:rsidR="00830E7B" w:rsidRDefault="005D6A00">
      <w:pPr>
        <w:pStyle w:val="Compact"/>
      </w:pPr>
      <w:r>
        <w:t>0</w:t>
      </w:r>
    </w:p>
    <w:p w14:paraId="2572A608" w14:textId="77777777" w:rsidR="00830E7B" w:rsidRDefault="005D6A00">
      <w:pPr>
        <w:pStyle w:val="Compact"/>
      </w:pPr>
      <w:r>
        <w:t>3</w:t>
      </w:r>
    </w:p>
    <w:p w14:paraId="3A585739" w14:textId="77777777" w:rsidR="00830E7B" w:rsidRDefault="005D6A00">
      <w:pPr>
        <w:pStyle w:val="Compact"/>
      </w:pPr>
      <w:r>
        <w:t>0</w:t>
      </w:r>
    </w:p>
    <w:p w14:paraId="6A170922" w14:textId="77777777" w:rsidR="00830E7B" w:rsidRDefault="005D6A00">
      <w:pPr>
        <w:pStyle w:val="Compact"/>
      </w:pPr>
      <w:r>
        <w:t>Gentamicin</w:t>
      </w:r>
    </w:p>
    <w:p w14:paraId="10C65EFB" w14:textId="77777777" w:rsidR="00830E7B" w:rsidRDefault="005D6A00">
      <w:pPr>
        <w:pStyle w:val="Compact"/>
      </w:pPr>
      <w:r>
        <w:t>166</w:t>
      </w:r>
    </w:p>
    <w:p w14:paraId="25367FCD" w14:textId="77777777" w:rsidR="00830E7B" w:rsidRDefault="005D6A00">
      <w:pPr>
        <w:pStyle w:val="Compact"/>
      </w:pPr>
      <w:r>
        <w:t>0.45</w:t>
      </w:r>
    </w:p>
    <w:p w14:paraId="36D1B34A" w14:textId="77777777" w:rsidR="00830E7B" w:rsidRDefault="005D6A00">
      <w:pPr>
        <w:pStyle w:val="Compact"/>
      </w:pPr>
      <w:r>
        <w:t>1</w:t>
      </w:r>
    </w:p>
    <w:p w14:paraId="25D7F33A" w14:textId="77777777" w:rsidR="00830E7B" w:rsidRDefault="005D6A00">
      <w:pPr>
        <w:pStyle w:val="Compact"/>
      </w:pPr>
      <w:r>
        <w:t>1</w:t>
      </w:r>
    </w:p>
    <w:p w14:paraId="689ACDA3" w14:textId="77777777" w:rsidR="00830E7B" w:rsidRDefault="005D6A00">
      <w:pPr>
        <w:pStyle w:val="Compact"/>
      </w:pPr>
      <w:r>
        <w:t>0</w:t>
      </w:r>
    </w:p>
    <w:p w14:paraId="15CFD0B1" w14:textId="77777777" w:rsidR="00830E7B" w:rsidRDefault="005D6A00">
      <w:pPr>
        <w:pStyle w:val="Compact"/>
      </w:pPr>
      <w:r>
        <w:t>3</w:t>
      </w:r>
    </w:p>
    <w:p w14:paraId="6085CE0C" w14:textId="77777777" w:rsidR="00830E7B" w:rsidRDefault="005D6A00">
      <w:pPr>
        <w:pStyle w:val="Compact"/>
      </w:pPr>
      <w:r>
        <w:t>0</w:t>
      </w:r>
    </w:p>
    <w:p w14:paraId="083E8199" w14:textId="77777777" w:rsidR="00830E7B" w:rsidRDefault="005D6A00">
      <w:pPr>
        <w:pStyle w:val="Compact"/>
      </w:pPr>
      <w:r>
        <w:t>Spectinomycin</w:t>
      </w:r>
    </w:p>
    <w:p w14:paraId="60FE78E3" w14:textId="77777777" w:rsidR="00830E7B" w:rsidRDefault="005D6A00">
      <w:pPr>
        <w:pStyle w:val="Compact"/>
      </w:pPr>
      <w:r>
        <w:t>166</w:t>
      </w:r>
    </w:p>
    <w:p w14:paraId="1D70800C" w14:textId="77777777" w:rsidR="00830E7B" w:rsidRDefault="005D6A00">
      <w:pPr>
        <w:pStyle w:val="Compact"/>
      </w:pPr>
      <w:r>
        <w:t>0.45</w:t>
      </w:r>
    </w:p>
    <w:p w14:paraId="7FED0F31" w14:textId="77777777" w:rsidR="00830E7B" w:rsidRDefault="005D6A00">
      <w:pPr>
        <w:pStyle w:val="Compact"/>
      </w:pPr>
      <w:r>
        <w:t>1</w:t>
      </w:r>
    </w:p>
    <w:p w14:paraId="446CCBE7" w14:textId="77777777" w:rsidR="00830E7B" w:rsidRDefault="005D6A00">
      <w:pPr>
        <w:pStyle w:val="Compact"/>
      </w:pPr>
      <w:r>
        <w:t>1</w:t>
      </w:r>
    </w:p>
    <w:p w14:paraId="1CD73590" w14:textId="77777777" w:rsidR="00830E7B" w:rsidRDefault="005D6A00">
      <w:pPr>
        <w:pStyle w:val="Compact"/>
      </w:pPr>
      <w:r>
        <w:t>0</w:t>
      </w:r>
    </w:p>
    <w:p w14:paraId="072E8439" w14:textId="77777777" w:rsidR="00830E7B" w:rsidRDefault="005D6A00">
      <w:pPr>
        <w:pStyle w:val="Compact"/>
      </w:pPr>
      <w:r>
        <w:t>3</w:t>
      </w:r>
    </w:p>
    <w:p w14:paraId="1E9326F2" w14:textId="77777777" w:rsidR="00830E7B" w:rsidRDefault="005D6A00">
      <w:pPr>
        <w:pStyle w:val="Compact"/>
      </w:pPr>
      <w:r>
        <w:t>0</w:t>
      </w:r>
    </w:p>
    <w:p w14:paraId="0E49DA26" w14:textId="77777777" w:rsidR="00830E7B" w:rsidRDefault="005D6A00">
      <w:pPr>
        <w:pStyle w:val="Compact"/>
      </w:pPr>
      <w:r>
        <w:t>Chloramphenicol</w:t>
      </w:r>
    </w:p>
    <w:p w14:paraId="42429B2D" w14:textId="77777777" w:rsidR="00830E7B" w:rsidRDefault="005D6A00">
      <w:pPr>
        <w:pStyle w:val="Compact"/>
      </w:pPr>
      <w:r>
        <w:t>166</w:t>
      </w:r>
    </w:p>
    <w:p w14:paraId="1047F01B" w14:textId="77777777" w:rsidR="00830E7B" w:rsidRDefault="005D6A00">
      <w:pPr>
        <w:pStyle w:val="Compact"/>
      </w:pPr>
      <w:r>
        <w:t>0.45</w:t>
      </w:r>
    </w:p>
    <w:p w14:paraId="32D2FEB8" w14:textId="77777777" w:rsidR="00830E7B" w:rsidRDefault="005D6A00">
      <w:pPr>
        <w:pStyle w:val="Compact"/>
      </w:pPr>
      <w:r>
        <w:t>1</w:t>
      </w:r>
    </w:p>
    <w:p w14:paraId="6382BA8C" w14:textId="77777777" w:rsidR="00830E7B" w:rsidRDefault="005D6A00">
      <w:pPr>
        <w:pStyle w:val="Compact"/>
      </w:pPr>
      <w:r>
        <w:t>1</w:t>
      </w:r>
    </w:p>
    <w:p w14:paraId="293B87AB" w14:textId="77777777" w:rsidR="00830E7B" w:rsidRDefault="005D6A00">
      <w:pPr>
        <w:pStyle w:val="Compact"/>
      </w:pPr>
      <w:r>
        <w:t>0</w:t>
      </w:r>
    </w:p>
    <w:p w14:paraId="6BD079CB" w14:textId="77777777" w:rsidR="00830E7B" w:rsidRDefault="005D6A00">
      <w:pPr>
        <w:pStyle w:val="Compact"/>
      </w:pPr>
      <w:r>
        <w:t>1</w:t>
      </w:r>
    </w:p>
    <w:p w14:paraId="37DD564F" w14:textId="77777777" w:rsidR="00830E7B" w:rsidRDefault="005D6A00">
      <w:pPr>
        <w:pStyle w:val="Compact"/>
      </w:pPr>
      <w:r>
        <w:t>0</w:t>
      </w:r>
    </w:p>
    <w:p w14:paraId="4144EE63" w14:textId="77777777" w:rsidR="00830E7B" w:rsidRDefault="005D6A00">
      <w:pPr>
        <w:pStyle w:val="Compact"/>
      </w:pPr>
      <w:r>
        <w:t>Ciprofloxacin</w:t>
      </w:r>
    </w:p>
    <w:p w14:paraId="0C7A3611" w14:textId="77777777" w:rsidR="00830E7B" w:rsidRDefault="005D6A00">
      <w:pPr>
        <w:pStyle w:val="Compact"/>
      </w:pPr>
      <w:r>
        <w:t>166</w:t>
      </w:r>
    </w:p>
    <w:p w14:paraId="4778E572" w14:textId="77777777" w:rsidR="00830E7B" w:rsidRDefault="005D6A00">
      <w:pPr>
        <w:pStyle w:val="Compact"/>
      </w:pPr>
      <w:r>
        <w:t>0.45</w:t>
      </w:r>
    </w:p>
    <w:p w14:paraId="040713E5" w14:textId="77777777" w:rsidR="00830E7B" w:rsidRDefault="005D6A00">
      <w:pPr>
        <w:pStyle w:val="Compact"/>
      </w:pPr>
      <w:r>
        <w:t>1</w:t>
      </w:r>
    </w:p>
    <w:p w14:paraId="1E92E4A0" w14:textId="77777777" w:rsidR="00830E7B" w:rsidRDefault="005D6A00">
      <w:pPr>
        <w:pStyle w:val="Compact"/>
      </w:pPr>
      <w:r>
        <w:t>1</w:t>
      </w:r>
    </w:p>
    <w:p w14:paraId="04599CF4" w14:textId="77777777" w:rsidR="00830E7B" w:rsidRDefault="005D6A00">
      <w:pPr>
        <w:pStyle w:val="Compact"/>
      </w:pPr>
      <w:r>
        <w:t>0</w:t>
      </w:r>
    </w:p>
    <w:p w14:paraId="7CE6F369" w14:textId="77777777" w:rsidR="00830E7B" w:rsidRDefault="005D6A00">
      <w:pPr>
        <w:pStyle w:val="Compact"/>
      </w:pPr>
      <w:r>
        <w:t>3</w:t>
      </w:r>
    </w:p>
    <w:p w14:paraId="4314FAE1" w14:textId="77777777" w:rsidR="00830E7B" w:rsidRDefault="005D6A00">
      <w:pPr>
        <w:pStyle w:val="Compact"/>
      </w:pPr>
      <w:r>
        <w:t>0</w:t>
      </w:r>
    </w:p>
    <w:p w14:paraId="16E96DC5" w14:textId="77777777" w:rsidR="00830E7B" w:rsidRDefault="005D6A00">
      <w:pPr>
        <w:pStyle w:val="Compact"/>
      </w:pPr>
      <w:r>
        <w:t>Trimethoprim_sulfamethoxazole</w:t>
      </w:r>
    </w:p>
    <w:p w14:paraId="1424E4DA" w14:textId="77777777" w:rsidR="00830E7B" w:rsidRDefault="005D6A00">
      <w:pPr>
        <w:pStyle w:val="Compact"/>
      </w:pPr>
      <w:r>
        <w:t>166</w:t>
      </w:r>
    </w:p>
    <w:p w14:paraId="666C4135" w14:textId="77777777" w:rsidR="00830E7B" w:rsidRDefault="005D6A00">
      <w:pPr>
        <w:pStyle w:val="Compact"/>
      </w:pPr>
      <w:r>
        <w:t>0.45</w:t>
      </w:r>
    </w:p>
    <w:p w14:paraId="620E6911" w14:textId="77777777" w:rsidR="00830E7B" w:rsidRDefault="005D6A00">
      <w:pPr>
        <w:pStyle w:val="Compact"/>
      </w:pPr>
      <w:r>
        <w:t>1</w:t>
      </w:r>
    </w:p>
    <w:p w14:paraId="5DE190B5" w14:textId="77777777" w:rsidR="00830E7B" w:rsidRDefault="005D6A00">
      <w:pPr>
        <w:pStyle w:val="Compact"/>
      </w:pPr>
      <w:r>
        <w:t>1</w:t>
      </w:r>
    </w:p>
    <w:p w14:paraId="3179604C" w14:textId="77777777" w:rsidR="00830E7B" w:rsidRDefault="005D6A00">
      <w:pPr>
        <w:pStyle w:val="Compact"/>
      </w:pPr>
      <w:r>
        <w:t>0</w:t>
      </w:r>
    </w:p>
    <w:p w14:paraId="187016B5" w14:textId="77777777" w:rsidR="00830E7B" w:rsidRDefault="005D6A00">
      <w:pPr>
        <w:pStyle w:val="Compact"/>
      </w:pPr>
      <w:r>
        <w:t>3</w:t>
      </w:r>
    </w:p>
    <w:p w14:paraId="1F23E217" w14:textId="77777777" w:rsidR="00830E7B" w:rsidRDefault="005D6A00">
      <w:pPr>
        <w:pStyle w:val="Compact"/>
      </w:pPr>
      <w:r>
        <w:t>0</w:t>
      </w:r>
    </w:p>
    <w:p w14:paraId="3EA55902" w14:textId="77777777" w:rsidR="00830E7B" w:rsidRDefault="005D6A00">
      <w:pPr>
        <w:pStyle w:val="Compact"/>
      </w:pPr>
      <w:r>
        <w:t>Norfloxacin</w:t>
      </w:r>
    </w:p>
    <w:p w14:paraId="68547498" w14:textId="77777777" w:rsidR="00830E7B" w:rsidRDefault="005D6A00">
      <w:pPr>
        <w:pStyle w:val="Compact"/>
      </w:pPr>
      <w:r>
        <w:t>166</w:t>
      </w:r>
    </w:p>
    <w:p w14:paraId="0B09E761" w14:textId="77777777" w:rsidR="00830E7B" w:rsidRDefault="005D6A00">
      <w:pPr>
        <w:pStyle w:val="Compact"/>
      </w:pPr>
      <w:r>
        <w:t>0.45</w:t>
      </w:r>
    </w:p>
    <w:p w14:paraId="15FE26E5" w14:textId="77777777" w:rsidR="00830E7B" w:rsidRDefault="005D6A00">
      <w:pPr>
        <w:pStyle w:val="Compact"/>
      </w:pPr>
      <w:r>
        <w:t>1</w:t>
      </w:r>
    </w:p>
    <w:p w14:paraId="5226CA93" w14:textId="77777777" w:rsidR="00830E7B" w:rsidRDefault="005D6A00">
      <w:pPr>
        <w:pStyle w:val="Compact"/>
      </w:pPr>
      <w:r>
        <w:t>1</w:t>
      </w:r>
    </w:p>
    <w:p w14:paraId="353649C3" w14:textId="77777777" w:rsidR="00830E7B" w:rsidRDefault="005D6A00">
      <w:pPr>
        <w:pStyle w:val="Compact"/>
      </w:pPr>
      <w:r>
        <w:t>0</w:t>
      </w:r>
    </w:p>
    <w:p w14:paraId="7EB887F1" w14:textId="77777777" w:rsidR="00830E7B" w:rsidRDefault="005D6A00">
      <w:pPr>
        <w:pStyle w:val="Compact"/>
      </w:pPr>
      <w:r>
        <w:t>1</w:t>
      </w:r>
    </w:p>
    <w:p w14:paraId="08441B0C" w14:textId="77777777" w:rsidR="00830E7B" w:rsidRDefault="005D6A00">
      <w:pPr>
        <w:pStyle w:val="Compact"/>
      </w:pPr>
      <w:r>
        <w:t>0</w:t>
      </w:r>
    </w:p>
    <w:p w14:paraId="37CE3D74" w14:textId="77777777" w:rsidR="00830E7B" w:rsidRDefault="005D6A00">
      <w:pPr>
        <w:pStyle w:val="Compact"/>
      </w:pPr>
      <w:r>
        <w:t>TEM</w:t>
      </w:r>
    </w:p>
    <w:p w14:paraId="7E18576A" w14:textId="77777777" w:rsidR="00830E7B" w:rsidRDefault="005D6A00">
      <w:pPr>
        <w:pStyle w:val="Compact"/>
      </w:pPr>
      <w:r>
        <w:t>166</w:t>
      </w:r>
    </w:p>
    <w:p w14:paraId="06DE7A44" w14:textId="77777777" w:rsidR="00830E7B" w:rsidRDefault="005D6A00">
      <w:pPr>
        <w:pStyle w:val="Compact"/>
      </w:pPr>
      <w:r>
        <w:t>0.45</w:t>
      </w:r>
    </w:p>
    <w:p w14:paraId="200546D1" w14:textId="77777777" w:rsidR="00830E7B" w:rsidRDefault="005D6A00">
      <w:pPr>
        <w:pStyle w:val="Compact"/>
      </w:pPr>
      <w:r>
        <w:t>3</w:t>
      </w:r>
    </w:p>
    <w:p w14:paraId="057A77AD" w14:textId="77777777" w:rsidR="00830E7B" w:rsidRDefault="005D6A00">
      <w:pPr>
        <w:pStyle w:val="Compact"/>
      </w:pPr>
      <w:r>
        <w:t>3</w:t>
      </w:r>
    </w:p>
    <w:p w14:paraId="464DE0B8" w14:textId="77777777" w:rsidR="00830E7B" w:rsidRDefault="005D6A00">
      <w:pPr>
        <w:pStyle w:val="Compact"/>
      </w:pPr>
      <w:r>
        <w:t>0</w:t>
      </w:r>
    </w:p>
    <w:p w14:paraId="34B2C784" w14:textId="77777777" w:rsidR="00830E7B" w:rsidRDefault="005D6A00">
      <w:pPr>
        <w:pStyle w:val="Compact"/>
      </w:pPr>
      <w:r>
        <w:t>2</w:t>
      </w:r>
    </w:p>
    <w:p w14:paraId="499CD02B" w14:textId="77777777" w:rsidR="00830E7B" w:rsidRDefault="005D6A00">
      <w:pPr>
        <w:pStyle w:val="Compact"/>
      </w:pPr>
      <w:r>
        <w:t>0</w:t>
      </w:r>
    </w:p>
    <w:p w14:paraId="1FEAEAD3" w14:textId="77777777" w:rsidR="00830E7B" w:rsidRDefault="005D6A00">
      <w:pPr>
        <w:pStyle w:val="Compact"/>
      </w:pPr>
      <w:r>
        <w:t>SHV</w:t>
      </w:r>
    </w:p>
    <w:p w14:paraId="123F5508" w14:textId="77777777" w:rsidR="00830E7B" w:rsidRDefault="005D6A00">
      <w:pPr>
        <w:pStyle w:val="Compact"/>
      </w:pPr>
      <w:r>
        <w:t>166</w:t>
      </w:r>
    </w:p>
    <w:p w14:paraId="22ADC61C" w14:textId="77777777" w:rsidR="00830E7B" w:rsidRDefault="005D6A00">
      <w:pPr>
        <w:pStyle w:val="Compact"/>
      </w:pPr>
      <w:r>
        <w:t>0.45</w:t>
      </w:r>
    </w:p>
    <w:p w14:paraId="7F95EE78" w14:textId="77777777" w:rsidR="00830E7B" w:rsidRDefault="005D6A00">
      <w:pPr>
        <w:pStyle w:val="Compact"/>
      </w:pPr>
      <w:r>
        <w:t>3</w:t>
      </w:r>
    </w:p>
    <w:p w14:paraId="35EA6AAE" w14:textId="77777777" w:rsidR="00830E7B" w:rsidRDefault="005D6A00">
      <w:pPr>
        <w:pStyle w:val="Compact"/>
      </w:pPr>
      <w:r>
        <w:t>3</w:t>
      </w:r>
    </w:p>
    <w:p w14:paraId="7D0B5D10" w14:textId="77777777" w:rsidR="00830E7B" w:rsidRDefault="005D6A00">
      <w:pPr>
        <w:pStyle w:val="Compact"/>
      </w:pPr>
      <w:r>
        <w:t>0</w:t>
      </w:r>
    </w:p>
    <w:p w14:paraId="37FE366F" w14:textId="77777777" w:rsidR="00830E7B" w:rsidRDefault="005D6A00">
      <w:pPr>
        <w:pStyle w:val="Compact"/>
      </w:pPr>
      <w:r>
        <w:t>1</w:t>
      </w:r>
    </w:p>
    <w:p w14:paraId="2E7B1179" w14:textId="77777777" w:rsidR="00830E7B" w:rsidRDefault="005D6A00">
      <w:pPr>
        <w:pStyle w:val="Compact"/>
      </w:pPr>
      <w:r>
        <w:t>0</w:t>
      </w:r>
    </w:p>
    <w:p w14:paraId="425A1DEE" w14:textId="77777777" w:rsidR="00830E7B" w:rsidRDefault="005D6A00">
      <w:pPr>
        <w:pStyle w:val="Compact"/>
      </w:pPr>
      <w:r>
        <w:t>CTX-M</w:t>
      </w:r>
    </w:p>
    <w:p w14:paraId="163B1E89" w14:textId="77777777" w:rsidR="00830E7B" w:rsidRDefault="005D6A00">
      <w:pPr>
        <w:pStyle w:val="Compact"/>
      </w:pPr>
      <w:r>
        <w:t>166</w:t>
      </w:r>
    </w:p>
    <w:p w14:paraId="750F36E6" w14:textId="77777777" w:rsidR="00830E7B" w:rsidRDefault="005D6A00">
      <w:pPr>
        <w:pStyle w:val="Compact"/>
      </w:pPr>
      <w:r>
        <w:t>0.45</w:t>
      </w:r>
    </w:p>
    <w:p w14:paraId="63B9FA2E" w14:textId="77777777" w:rsidR="00830E7B" w:rsidRDefault="005D6A00">
      <w:pPr>
        <w:pStyle w:val="Compact"/>
      </w:pPr>
      <w:r>
        <w:t>3</w:t>
      </w:r>
    </w:p>
    <w:p w14:paraId="70BFB4D0" w14:textId="77777777" w:rsidR="00830E7B" w:rsidRDefault="005D6A00">
      <w:pPr>
        <w:pStyle w:val="Compact"/>
      </w:pPr>
      <w:r>
        <w:t>3</w:t>
      </w:r>
    </w:p>
    <w:p w14:paraId="0588844E" w14:textId="77777777" w:rsidR="00830E7B" w:rsidRDefault="005D6A00">
      <w:pPr>
        <w:pStyle w:val="Compact"/>
      </w:pPr>
      <w:r>
        <w:t>0</w:t>
      </w:r>
    </w:p>
    <w:p w14:paraId="614857CF" w14:textId="77777777" w:rsidR="00830E7B" w:rsidRDefault="005D6A00">
      <w:pPr>
        <w:pStyle w:val="Compact"/>
      </w:pPr>
      <w:r>
        <w:t>2</w:t>
      </w:r>
    </w:p>
    <w:p w14:paraId="2F5D983C" w14:textId="77777777" w:rsidR="00830E7B" w:rsidRDefault="005D6A00">
      <w:pPr>
        <w:pStyle w:val="Compact"/>
      </w:pPr>
      <w:r>
        <w:t>0</w:t>
      </w:r>
    </w:p>
    <w:p w14:paraId="34A60F30" w14:textId="77777777" w:rsidR="00830E7B" w:rsidRDefault="005D6A00">
      <w:pPr>
        <w:pStyle w:val="Compact"/>
      </w:pPr>
      <w:r>
        <w:t>OXA</w:t>
      </w:r>
    </w:p>
    <w:p w14:paraId="61A172A9" w14:textId="77777777" w:rsidR="00830E7B" w:rsidRDefault="005D6A00">
      <w:pPr>
        <w:pStyle w:val="Compact"/>
      </w:pPr>
      <w:r>
        <w:t>166</w:t>
      </w:r>
    </w:p>
    <w:p w14:paraId="09B8AF84" w14:textId="77777777" w:rsidR="00830E7B" w:rsidRDefault="005D6A00">
      <w:pPr>
        <w:pStyle w:val="Compact"/>
      </w:pPr>
      <w:r>
        <w:t>0.45</w:t>
      </w:r>
    </w:p>
    <w:p w14:paraId="0D320092" w14:textId="77777777" w:rsidR="00830E7B" w:rsidRDefault="005D6A00">
      <w:pPr>
        <w:pStyle w:val="Compact"/>
      </w:pPr>
      <w:r>
        <w:t>3</w:t>
      </w:r>
    </w:p>
    <w:p w14:paraId="524C9B8F" w14:textId="77777777" w:rsidR="00830E7B" w:rsidRDefault="005D6A00">
      <w:pPr>
        <w:pStyle w:val="Compact"/>
      </w:pPr>
      <w:r>
        <w:t>3</w:t>
      </w:r>
    </w:p>
    <w:p w14:paraId="5FF89177" w14:textId="77777777" w:rsidR="00830E7B" w:rsidRDefault="005D6A00">
      <w:pPr>
        <w:pStyle w:val="Compact"/>
      </w:pPr>
      <w:r>
        <w:t>0</w:t>
      </w:r>
    </w:p>
    <w:p w14:paraId="5DF17E3C" w14:textId="77777777" w:rsidR="00830E7B" w:rsidRDefault="005D6A00">
      <w:pPr>
        <w:pStyle w:val="Compact"/>
      </w:pPr>
      <w:r>
        <w:t>1</w:t>
      </w:r>
    </w:p>
    <w:p w14:paraId="1484B53E" w14:textId="77777777" w:rsidR="00830E7B" w:rsidRDefault="005D6A00">
      <w:pPr>
        <w:pStyle w:val="Compact"/>
      </w:pPr>
      <w:r>
        <w:t>0</w:t>
      </w:r>
    </w:p>
    <w:p w14:paraId="4229BF26" w14:textId="77777777" w:rsidR="00830E7B" w:rsidRDefault="005D6A00">
      <w:pPr>
        <w:pStyle w:val="BodyText"/>
      </w:pPr>
      <w:r>
        <w:rPr>
          <w:b/>
        </w:rPr>
        <w:t>Variable type: numeric</w:t>
      </w:r>
    </w:p>
    <w:p w14:paraId="5696F46A" w14:textId="77777777" w:rsidR="00830E7B" w:rsidRDefault="005D6A00">
      <w:pPr>
        <w:pStyle w:val="Compact"/>
      </w:pPr>
      <w:r>
        <w:t>skim_variable</w:t>
      </w:r>
    </w:p>
    <w:p w14:paraId="782B57A7" w14:textId="77777777" w:rsidR="00830E7B" w:rsidRDefault="005D6A00">
      <w:pPr>
        <w:pStyle w:val="Compact"/>
      </w:pPr>
      <w:r>
        <w:t>n_missing</w:t>
      </w:r>
    </w:p>
    <w:p w14:paraId="31CE9702" w14:textId="77777777" w:rsidR="00830E7B" w:rsidRDefault="005D6A00">
      <w:pPr>
        <w:pStyle w:val="Compact"/>
      </w:pPr>
      <w:r>
        <w:t>complete_rate</w:t>
      </w:r>
    </w:p>
    <w:p w14:paraId="5D83EC96" w14:textId="77777777" w:rsidR="00830E7B" w:rsidRDefault="005D6A00">
      <w:pPr>
        <w:pStyle w:val="Compact"/>
      </w:pPr>
      <w:r>
        <w:t>mean</w:t>
      </w:r>
    </w:p>
    <w:p w14:paraId="29180D90" w14:textId="77777777" w:rsidR="00830E7B" w:rsidRDefault="005D6A00">
      <w:pPr>
        <w:pStyle w:val="Compact"/>
      </w:pPr>
      <w:r>
        <w:t>sd</w:t>
      </w:r>
    </w:p>
    <w:p w14:paraId="1ACD0357" w14:textId="77777777" w:rsidR="00830E7B" w:rsidRDefault="005D6A00">
      <w:pPr>
        <w:pStyle w:val="Compact"/>
      </w:pPr>
      <w:r>
        <w:t>p0</w:t>
      </w:r>
    </w:p>
    <w:p w14:paraId="4605D2A8" w14:textId="77777777" w:rsidR="00830E7B" w:rsidRDefault="005D6A00">
      <w:pPr>
        <w:pStyle w:val="Compact"/>
      </w:pPr>
      <w:r>
        <w:t>p25</w:t>
      </w:r>
    </w:p>
    <w:p w14:paraId="686F5DC1" w14:textId="77777777" w:rsidR="00830E7B" w:rsidRDefault="005D6A00">
      <w:pPr>
        <w:pStyle w:val="Compact"/>
      </w:pPr>
      <w:r>
        <w:t>p50</w:t>
      </w:r>
    </w:p>
    <w:p w14:paraId="136CB671" w14:textId="77777777" w:rsidR="00830E7B" w:rsidRDefault="005D6A00">
      <w:pPr>
        <w:pStyle w:val="Compact"/>
      </w:pPr>
      <w:r>
        <w:t>p75</w:t>
      </w:r>
    </w:p>
    <w:p w14:paraId="4C9FD428" w14:textId="77777777" w:rsidR="00830E7B" w:rsidRDefault="005D6A00">
      <w:pPr>
        <w:pStyle w:val="Compact"/>
      </w:pPr>
      <w:r>
        <w:t>p100</w:t>
      </w:r>
    </w:p>
    <w:p w14:paraId="2A9AEAD5" w14:textId="77777777" w:rsidR="00830E7B" w:rsidRDefault="005D6A00">
      <w:pPr>
        <w:pStyle w:val="Compact"/>
      </w:pPr>
      <w:r>
        <w:t>hist</w:t>
      </w:r>
    </w:p>
    <w:p w14:paraId="142FC13A" w14:textId="77777777" w:rsidR="00830E7B" w:rsidRDefault="005D6A00">
      <w:pPr>
        <w:pStyle w:val="Compact"/>
      </w:pPr>
      <w:r>
        <w:t>CAMEL_ID_NUMBER</w:t>
      </w:r>
    </w:p>
    <w:p w14:paraId="07148B5E" w14:textId="77777777" w:rsidR="00830E7B" w:rsidRDefault="005D6A00">
      <w:pPr>
        <w:pStyle w:val="Compact"/>
      </w:pPr>
      <w:r>
        <w:t>0</w:t>
      </w:r>
    </w:p>
    <w:p w14:paraId="3A333897" w14:textId="77777777" w:rsidR="00830E7B" w:rsidRDefault="005D6A00">
      <w:pPr>
        <w:pStyle w:val="Compact"/>
      </w:pPr>
      <w:r>
        <w:t>1.00</w:t>
      </w:r>
    </w:p>
    <w:p w14:paraId="5A0ECF79" w14:textId="77777777" w:rsidR="00830E7B" w:rsidRDefault="005D6A00">
      <w:pPr>
        <w:pStyle w:val="Compact"/>
      </w:pPr>
      <w:r>
        <w:t>155.33</w:t>
      </w:r>
    </w:p>
    <w:p w14:paraId="053A2DE7" w14:textId="77777777" w:rsidR="00830E7B" w:rsidRDefault="005D6A00">
      <w:pPr>
        <w:pStyle w:val="Compact"/>
      </w:pPr>
      <w:r>
        <w:t>88.89</w:t>
      </w:r>
    </w:p>
    <w:p w14:paraId="23FF9B56" w14:textId="77777777" w:rsidR="00830E7B" w:rsidRDefault="005D6A00">
      <w:pPr>
        <w:pStyle w:val="Compact"/>
      </w:pPr>
      <w:r>
        <w:t>1</w:t>
      </w:r>
    </w:p>
    <w:p w14:paraId="1FF6F05C" w14:textId="77777777" w:rsidR="00830E7B" w:rsidRDefault="005D6A00">
      <w:pPr>
        <w:pStyle w:val="Compact"/>
      </w:pPr>
      <w:r>
        <w:t>74.25</w:t>
      </w:r>
    </w:p>
    <w:p w14:paraId="5F6FC326" w14:textId="77777777" w:rsidR="00830E7B" w:rsidRDefault="005D6A00">
      <w:pPr>
        <w:pStyle w:val="Compact"/>
      </w:pPr>
      <w:r>
        <w:t>161.5</w:t>
      </w:r>
    </w:p>
    <w:p w14:paraId="5D9E7ED1" w14:textId="77777777" w:rsidR="00830E7B" w:rsidRDefault="005D6A00">
      <w:pPr>
        <w:pStyle w:val="Compact"/>
      </w:pPr>
      <w:r>
        <w:t>231.75</w:t>
      </w:r>
    </w:p>
    <w:p w14:paraId="2473F4FD" w14:textId="77777777" w:rsidR="00830E7B" w:rsidRDefault="005D6A00">
      <w:pPr>
        <w:pStyle w:val="Compact"/>
      </w:pPr>
      <w:r>
        <w:t>304</w:t>
      </w:r>
    </w:p>
    <w:p w14:paraId="0F8A5851" w14:textId="77777777" w:rsidR="00830E7B" w:rsidRDefault="005D6A00">
      <w:pPr>
        <w:pStyle w:val="Compact"/>
      </w:pPr>
      <w:r>
        <w:t>&lt;U+2587&gt;&lt;U+2587&gt;&lt;U+2587&gt;&lt;U+2587&gt;&lt;U+2587&gt;</w:t>
      </w:r>
    </w:p>
    <w:p w14:paraId="496ADD10" w14:textId="77777777" w:rsidR="00830E7B" w:rsidRDefault="005D6A00">
      <w:pPr>
        <w:pStyle w:val="Compact"/>
      </w:pPr>
      <w:r>
        <w:t>MDR</w:t>
      </w:r>
    </w:p>
    <w:p w14:paraId="23AF8D26" w14:textId="77777777" w:rsidR="00830E7B" w:rsidRDefault="005D6A00">
      <w:pPr>
        <w:pStyle w:val="Compact"/>
      </w:pPr>
      <w:r>
        <w:t>228</w:t>
      </w:r>
    </w:p>
    <w:p w14:paraId="20C6B895" w14:textId="77777777" w:rsidR="00830E7B" w:rsidRDefault="005D6A00">
      <w:pPr>
        <w:pStyle w:val="Compact"/>
      </w:pPr>
      <w:r>
        <w:t>0.25</w:t>
      </w:r>
    </w:p>
    <w:p w14:paraId="02A3F470" w14:textId="77777777" w:rsidR="00830E7B" w:rsidRDefault="005D6A00">
      <w:pPr>
        <w:pStyle w:val="Compact"/>
      </w:pPr>
      <w:r>
        <w:t>2.23</w:t>
      </w:r>
    </w:p>
    <w:p w14:paraId="66E52B07" w14:textId="77777777" w:rsidR="00830E7B" w:rsidRDefault="005D6A00">
      <w:pPr>
        <w:pStyle w:val="Compact"/>
      </w:pPr>
      <w:r>
        <w:t>2.06</w:t>
      </w:r>
    </w:p>
    <w:p w14:paraId="00B08A2F" w14:textId="77777777" w:rsidR="00830E7B" w:rsidRDefault="005D6A00">
      <w:pPr>
        <w:pStyle w:val="Compact"/>
      </w:pPr>
      <w:r>
        <w:t>0</w:t>
      </w:r>
    </w:p>
    <w:p w14:paraId="0FB1E101" w14:textId="77777777" w:rsidR="00830E7B" w:rsidRDefault="005D6A00">
      <w:pPr>
        <w:pStyle w:val="Compact"/>
      </w:pPr>
      <w:r>
        <w:t>1.00</w:t>
      </w:r>
    </w:p>
    <w:p w14:paraId="3611921F" w14:textId="77777777" w:rsidR="00830E7B" w:rsidRDefault="005D6A00">
      <w:pPr>
        <w:pStyle w:val="Compact"/>
      </w:pPr>
      <w:r>
        <w:t>1.0</w:t>
      </w:r>
    </w:p>
    <w:p w14:paraId="5B1F7B6D" w14:textId="77777777" w:rsidR="00830E7B" w:rsidRDefault="005D6A00">
      <w:pPr>
        <w:pStyle w:val="Compact"/>
      </w:pPr>
      <w:r>
        <w:t>4.00</w:t>
      </w:r>
    </w:p>
    <w:p w14:paraId="61CEE3C1" w14:textId="77777777" w:rsidR="00830E7B" w:rsidRDefault="005D6A00">
      <w:pPr>
        <w:pStyle w:val="Compact"/>
      </w:pPr>
      <w:r>
        <w:t>7</w:t>
      </w:r>
    </w:p>
    <w:p w14:paraId="5904572D" w14:textId="77777777" w:rsidR="00830E7B" w:rsidRDefault="005D6A00">
      <w:pPr>
        <w:pStyle w:val="Compact"/>
      </w:pPr>
      <w:r>
        <w:t>&lt;U+2587&gt;&lt;U+2582&gt;&lt;U+2583&gt;&lt;U+2581&gt;&lt;U+2582&gt;</w:t>
      </w:r>
    </w:p>
    <w:p w14:paraId="1691410D" w14:textId="77777777" w:rsidR="00830E7B" w:rsidRDefault="005D6A00">
      <w:pPr>
        <w:pStyle w:val="Heading2"/>
      </w:pPr>
      <w:bookmarkStart w:id="3" w:name="brief-summary"/>
      <w:r>
        <w:t>Brief summary</w:t>
      </w:r>
      <w:bookmarkEnd w:id="3"/>
    </w:p>
    <w:p w14:paraId="5D79522F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mo,CAMEL_ID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1252B356" w14:textId="77777777" w:rsidR="00830E7B" w:rsidRDefault="005D6A0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mo                   Count Percentage</w:t>
      </w:r>
      <w:r>
        <w:br/>
      </w:r>
      <w:r>
        <w:rPr>
          <w:rStyle w:val="VerbatimChar"/>
        </w:rPr>
        <w:t xml:space="preserve">## * &lt;chr&gt;                &lt;int&gt; &lt;chr&gt;     </w:t>
      </w:r>
      <w:r>
        <w:br/>
      </w:r>
      <w:r>
        <w:rPr>
          <w:rStyle w:val="VerbatimChar"/>
        </w:rPr>
        <w:t xml:space="preserve">## 1 enterobacter   </w:t>
      </w:r>
      <w:r>
        <w:rPr>
          <w:rStyle w:val="VerbatimChar"/>
        </w:rPr>
        <w:t xml:space="preserve">          3 0.99%     </w:t>
      </w:r>
      <w:r>
        <w:br/>
      </w:r>
      <w:r>
        <w:rPr>
          <w:rStyle w:val="VerbatimChar"/>
        </w:rPr>
        <w:t xml:space="preserve">## 2 Escherichia coli       136 45.03%    </w:t>
      </w:r>
      <w:r>
        <w:br/>
      </w:r>
      <w:r>
        <w:rPr>
          <w:rStyle w:val="VerbatimChar"/>
        </w:rPr>
        <w:t xml:space="preserve">## 3 no growth              141 46.69%    </w:t>
      </w:r>
      <w:r>
        <w:br/>
      </w:r>
      <w:r>
        <w:rPr>
          <w:rStyle w:val="VerbatimChar"/>
        </w:rPr>
        <w:t>## 4 non-Escherichia coli    22 7.28%</w:t>
      </w:r>
    </w:p>
    <w:p w14:paraId="09B6B10E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req</w:t>
      </w:r>
      <w:r>
        <w:rPr>
          <w:rStyle w:val="NormalTok"/>
        </w:rPr>
        <w:t>(mo)</w:t>
      </w:r>
    </w:p>
    <w:p w14:paraId="40B30C26" w14:textId="77777777" w:rsidR="00830E7B" w:rsidRDefault="005D6A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Frequency table**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      character  </w:t>
      </w:r>
      <w:r>
        <w:br/>
      </w:r>
      <w:r>
        <w:rPr>
          <w:rStyle w:val="VerbatimChar"/>
        </w:rPr>
        <w:t xml:space="preserve">## Length:     302  </w:t>
      </w:r>
      <w:r>
        <w:br/>
      </w:r>
      <w:r>
        <w:rPr>
          <w:rStyle w:val="VerbatimChar"/>
        </w:rPr>
        <w:t xml:space="preserve">## Available:  302 (100%, NA: 0 = 0%)  </w:t>
      </w:r>
      <w:r>
        <w:br/>
      </w:r>
      <w:r>
        <w:rPr>
          <w:rStyle w:val="VerbatimChar"/>
        </w:rPr>
        <w:t xml:space="preserve">## Unique:     4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Shortest:   9  </w:t>
      </w:r>
      <w:r>
        <w:br/>
      </w:r>
      <w:r>
        <w:rPr>
          <w:rStyle w:val="VerbatimChar"/>
        </w:rPr>
        <w:t>## Longest:   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   |Item                 | Count| Percent| Cum. Count| Cum. Percent|</w:t>
      </w:r>
      <w:r>
        <w:br/>
      </w:r>
      <w:r>
        <w:rPr>
          <w:rStyle w:val="VerbatimChar"/>
        </w:rPr>
        <w:t>## |:--|:--------------------|-----:|-------:|------</w:t>
      </w:r>
      <w:r>
        <w:rPr>
          <w:rStyle w:val="VerbatimChar"/>
        </w:rPr>
        <w:t>----:|------------:|</w:t>
      </w:r>
      <w:r>
        <w:br/>
      </w:r>
      <w:r>
        <w:rPr>
          <w:rStyle w:val="VerbatimChar"/>
        </w:rPr>
        <w:t>## |1  |no growth            |   141|  46.69%|        141|       46.69%|</w:t>
      </w:r>
      <w:r>
        <w:br/>
      </w:r>
      <w:r>
        <w:rPr>
          <w:rStyle w:val="VerbatimChar"/>
        </w:rPr>
        <w:t>## |2  |Escherichia coli     |   136|  45.03%|        277|       91.72%|</w:t>
      </w:r>
      <w:r>
        <w:br/>
      </w:r>
      <w:r>
        <w:rPr>
          <w:rStyle w:val="VerbatimChar"/>
        </w:rPr>
        <w:t>## |3  |non-Escherichia coli |    22|   7.28%|        299|       99.01%|</w:t>
      </w:r>
      <w:r>
        <w:br/>
      </w:r>
      <w:r>
        <w:rPr>
          <w:rStyle w:val="VerbatimChar"/>
        </w:rPr>
        <w:t>## |4  |enteroba</w:t>
      </w:r>
      <w:r>
        <w:rPr>
          <w:rStyle w:val="VerbatimChar"/>
        </w:rPr>
        <w:t>cter         |     3|   0.99%|        302|      100.00%|</w:t>
      </w:r>
    </w:p>
    <w:p w14:paraId="2FE5F223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mo,CAMEL_ID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mo, </w:t>
      </w:r>
      <w:r>
        <w:rPr>
          <w:rStyle w:val="DataTypeTok"/>
        </w:rPr>
        <w:t>fill=</w:t>
      </w:r>
      <w:r>
        <w:rPr>
          <w:rStyle w:val="NormalTok"/>
        </w:rPr>
        <w:t xml:space="preserve">Percent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centage of Particular Organism Detect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55DDE0"</w:t>
      </w:r>
      <w:r>
        <w:rPr>
          <w:rStyle w:val="NormalTok"/>
        </w:rPr>
        <w:t xml:space="preserve">, </w:t>
      </w:r>
      <w:r>
        <w:rPr>
          <w:rStyle w:val="StringTok"/>
        </w:rPr>
        <w:t>"#33658A"</w:t>
      </w:r>
      <w:r>
        <w:rPr>
          <w:rStyle w:val="NormalTok"/>
        </w:rPr>
        <w:t xml:space="preserve">, </w:t>
      </w:r>
      <w:r>
        <w:rPr>
          <w:rStyle w:val="StringTok"/>
        </w:rPr>
        <w:t>"#2F4858"</w:t>
      </w:r>
      <w:r>
        <w:rPr>
          <w:rStyle w:val="NormalTok"/>
        </w:rPr>
        <w:t xml:space="preserve">, </w:t>
      </w:r>
      <w:r>
        <w:rPr>
          <w:rStyle w:val="StringTok"/>
        </w:rPr>
        <w:t>"#F6AE2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blan</w:t>
      </w:r>
      <w:r>
        <w:rPr>
          <w:rStyle w:val="KeywordTok"/>
        </w:rPr>
        <w:t>k</w:t>
      </w:r>
      <w:r>
        <w:rPr>
          <w:rStyle w:val="NormalTok"/>
        </w:rPr>
        <w:t>(),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mo, </w:t>
      </w:r>
      <w:r>
        <w:rPr>
          <w:rStyle w:val="DataTypeTok"/>
        </w:rPr>
        <w:t>label =</w:t>
      </w:r>
      <w:r>
        <w:rPr>
          <w:rStyle w:val="NormalTok"/>
        </w:rPr>
        <w:t xml:space="preserve"> mo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386E482" w14:textId="77777777" w:rsidR="00830E7B" w:rsidRDefault="005D6A00">
      <w:pPr>
        <w:pStyle w:val="FirstParagraph"/>
      </w:pPr>
      <w:r>
        <w:rPr>
          <w:noProof/>
        </w:rPr>
        <w:drawing>
          <wp:inline distT="0" distB="0" distL="0" distR="0" wp14:anchorId="42EE4FA1" wp14:editId="4B71BAF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_files/figure-docx/summaries%20of%20Micro-organism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# cross tabulation by Ranch_community vs the livestock production system</w:t>
      </w:r>
    </w:p>
    <w:p w14:paraId="08F9271F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nch_Community,Livestock_production_syste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</w:t>
      </w:r>
      <w:r>
        <w:rPr>
          <w:rStyle w:val="DataTypeTok"/>
        </w:rPr>
        <w:t>names_from =</w:t>
      </w:r>
      <w:r>
        <w:rPr>
          <w:rStyle w:val="NormalTok"/>
        </w:rPr>
        <w:t xml:space="preserve"> Livestock_production_system, </w:t>
      </w:r>
      <w:r>
        <w:rPr>
          <w:rStyle w:val="DataTypeTok"/>
        </w:rPr>
        <w:t>values_from=</w:t>
      </w:r>
      <w:r>
        <w:rPr>
          <w:rStyle w:val="NormalTok"/>
        </w:rPr>
        <w:t xml:space="preserve"> Livestock_production_system,</w:t>
      </w:r>
      <w:r>
        <w:rPr>
          <w:rStyle w:val="DataTypeTok"/>
        </w:rPr>
        <w:t>value</w:t>
      </w:r>
      <w:r>
        <w:rPr>
          <w:rStyle w:val="DataTypeTok"/>
        </w:rPr>
        <w:t>s_fn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ivestock_production_system=</w:t>
      </w:r>
      <w:r>
        <w:rPr>
          <w:rStyle w:val="NormalTok"/>
        </w:rPr>
        <w:t>list))</w:t>
      </w:r>
    </w:p>
    <w:p w14:paraId="595E8635" w14:textId="77777777" w:rsidR="00830E7B" w:rsidRDefault="005D6A00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 xml:space="preserve">##   Ranch_Community Intensive  Extensive  </w:t>
      </w:r>
      <w:r>
        <w:br/>
      </w:r>
      <w:r>
        <w:rPr>
          <w:rStyle w:val="VerbatimChar"/>
        </w:rPr>
        <w:t xml:space="preserve">##   &lt;chr&gt;           &lt;list&gt;     &lt;list&gt;     </w:t>
      </w:r>
      <w:r>
        <w:br/>
      </w:r>
      <w:r>
        <w:rPr>
          <w:rStyle w:val="VerbatimChar"/>
        </w:rPr>
        <w:t xml:space="preserve">## 1 Mpala Ranch     &lt;chr [83]&gt; &lt;NULL&gt;     </w:t>
      </w:r>
      <w:r>
        <w:br/>
      </w:r>
      <w:r>
        <w:rPr>
          <w:rStyle w:val="VerbatimChar"/>
        </w:rPr>
        <w:t>## 2 Ilmotiok        &lt;NULL&gt;     &lt;chr [129]&gt;</w:t>
      </w:r>
      <w:r>
        <w:br/>
      </w:r>
      <w:r>
        <w:rPr>
          <w:rStyle w:val="VerbatimChar"/>
        </w:rPr>
        <w:t>## 3 Loisaba R</w:t>
      </w:r>
      <w:r>
        <w:rPr>
          <w:rStyle w:val="VerbatimChar"/>
        </w:rPr>
        <w:t xml:space="preserve">anch   &lt;chr [55]&gt; &lt;chr [1]&gt;  </w:t>
      </w:r>
      <w:r>
        <w:br/>
      </w:r>
      <w:r>
        <w:rPr>
          <w:rStyle w:val="VerbatimChar"/>
        </w:rPr>
        <w:t xml:space="preserve">## 4 loisaba Ranch   &lt;chr [1]&gt;  &lt;NULL&gt;     </w:t>
      </w:r>
      <w:r>
        <w:br/>
      </w:r>
      <w:r>
        <w:rPr>
          <w:rStyle w:val="VerbatimChar"/>
        </w:rPr>
        <w:t>## 5 Suyian Ranch    &lt;chr [33]&gt; &lt;NULL&gt;</w:t>
      </w:r>
    </w:p>
    <w:p w14:paraId="1A4F9711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Ranch_Community,Livestock_production_syste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anch_Community,</w:t>
      </w:r>
      <w:r>
        <w:rPr>
          <w:rStyle w:val="DataTypeTok"/>
        </w:rPr>
        <w:t>fill=</w:t>
      </w:r>
      <w:r>
        <w:rPr>
          <w:rStyle w:val="NormalTok"/>
        </w:rPr>
        <w:t>Livestock_production_system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Camel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tat_count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stat</w:t>
      </w:r>
      <w:r>
        <w:rPr>
          <w:rStyle w:val="NormalTok"/>
        </w:rPr>
        <w:t xml:space="preserve">(count)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7A632BA8" w14:textId="77777777" w:rsidR="00830E7B" w:rsidRDefault="005D6A00">
      <w:pPr>
        <w:pStyle w:val="FirstParagraph"/>
      </w:pPr>
      <w:r>
        <w:rPr>
          <w:noProof/>
        </w:rPr>
        <w:drawing>
          <wp:inline distT="0" distB="0" distL="0" distR="0" wp14:anchorId="651E69A6" wp14:editId="5AC7EFE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_files/figure-docx/Ranch%20or%20community%20representation%20of%20the%20production%20system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MDRO analysis</w:t>
      </w:r>
    </w:p>
    <w:p w14:paraId="498ECCFC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,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moxicillin_clavulanic_acid</w:t>
      </w:r>
      <w:r>
        <w:rPr>
          <w:rStyle w:val="OperatorTok"/>
        </w:rPr>
        <w:t>:</w:t>
      </w:r>
      <w:r>
        <w:rPr>
          <w:rStyle w:val="NormalTok"/>
        </w:rPr>
        <w:t>Norfloxacin), as.rsi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dro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req</w:t>
      </w:r>
      <w:r>
        <w:rPr>
          <w:rStyle w:val="NormalTok"/>
        </w:rPr>
        <w:t>()</w:t>
      </w:r>
    </w:p>
    <w:p w14:paraId="065AAA41" w14:textId="77777777" w:rsidR="00830E7B" w:rsidRDefault="005D6A00"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>## one unique value (covering 13.7%) could not be coerced and was considered</w:t>
      </w:r>
      <w:r>
        <w:br/>
      </w:r>
      <w:r>
        <w:rPr>
          <w:rStyle w:val="VerbatimChar"/>
        </w:rPr>
        <w:t>## 'unknown': "non-Escherichia coli".</w:t>
      </w:r>
      <w:r>
        <w:br/>
      </w:r>
      <w:r>
        <w:rPr>
          <w:rStyle w:val="VerbatimChar"/>
        </w:rPr>
        <w:t>## Use mo_failures() to review it. Edit the `allow_uncert</w:t>
      </w:r>
      <w:r>
        <w:rPr>
          <w:rStyle w:val="VerbatimChar"/>
        </w:rPr>
        <w:t>ain` argument if</w:t>
      </w:r>
      <w:r>
        <w:br/>
      </w:r>
      <w:r>
        <w:rPr>
          <w:rStyle w:val="VerbatimChar"/>
        </w:rPr>
        <w:t>## needed (see ?as.mo).</w:t>
      </w:r>
      <w:r>
        <w:br/>
      </w:r>
      <w:r>
        <w:rPr>
          <w:rStyle w:val="VerbatimChar"/>
        </w:rPr>
        <w:t>## You can also use your own reference data, e.g.:</w:t>
      </w:r>
      <w:r>
        <w:br/>
      </w:r>
      <w:r>
        <w:rPr>
          <w:rStyle w:val="VerbatimChar"/>
        </w:rPr>
        <w:t>##   as.mo("mycode", reference_df = data.frame(own = "mycode", mo</w:t>
      </w:r>
      <w:r>
        <w:br/>
      </w:r>
      <w:r>
        <w:rPr>
          <w:rStyle w:val="VerbatimChar"/>
        </w:rPr>
        <w:t>## = "B_ESCHR_COLI"))</w:t>
      </w:r>
      <w:r>
        <w:br/>
      </w:r>
      <w:r>
        <w:rPr>
          <w:rStyle w:val="VerbatimChar"/>
        </w:rPr>
        <w:t>##   mo_name("mycode", reference_df = data.frame(own = "mycode", mo</w:t>
      </w:r>
      <w:r>
        <w:br/>
      </w:r>
      <w:r>
        <w:rPr>
          <w:rStyle w:val="VerbatimChar"/>
        </w:rPr>
        <w:t>## = "B_</w:t>
      </w:r>
      <w:r>
        <w:rPr>
          <w:rStyle w:val="VerbatimChar"/>
        </w:rPr>
        <w:t>ESCHR_COLI"))</w:t>
      </w:r>
    </w:p>
    <w:p w14:paraId="5F4236C2" w14:textId="77777777" w:rsidR="00830E7B" w:rsidRDefault="005D6A00">
      <w:pPr>
        <w:pStyle w:val="SourceCode"/>
      </w:pPr>
      <w:r>
        <w:rPr>
          <w:rStyle w:val="VerbatimChar"/>
        </w:rPr>
        <w:t>## Warning: NA introduced for isolates where the available percentage of antimicrobial</w:t>
      </w:r>
      <w:r>
        <w:br/>
      </w:r>
      <w:r>
        <w:rPr>
          <w:rStyle w:val="VerbatimChar"/>
        </w:rPr>
        <w:t>## classes was below 50% (set with `pct_required_classes`)</w:t>
      </w:r>
    </w:p>
    <w:p w14:paraId="0A3BA4B2" w14:textId="77777777" w:rsidR="00830E7B" w:rsidRDefault="005D6A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Frequency table**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      factor &gt; ordered (numeric)  </w:t>
      </w:r>
      <w:r>
        <w:br/>
      </w:r>
      <w:r>
        <w:rPr>
          <w:rStyle w:val="VerbatimChar"/>
        </w:rPr>
        <w:t xml:space="preserve">## Length:    </w:t>
      </w:r>
      <w:r>
        <w:rPr>
          <w:rStyle w:val="VerbatimChar"/>
        </w:rPr>
        <w:t xml:space="preserve"> 302  </w:t>
      </w:r>
      <w:r>
        <w:br/>
      </w:r>
      <w:r>
        <w:rPr>
          <w:rStyle w:val="VerbatimChar"/>
        </w:rPr>
        <w:t xml:space="preserve">## Levels:     4: Negative &lt; Multi-drug-resistant (MDR) &lt; Extensively drug-resistant ...  </w:t>
      </w:r>
      <w:r>
        <w:br/>
      </w:r>
      <w:r>
        <w:rPr>
          <w:rStyle w:val="VerbatimChar"/>
        </w:rPr>
        <w:t xml:space="preserve">## Available:  158 (52.32%, NA: 144 = 47.68%)  </w:t>
      </w:r>
      <w:r>
        <w:br/>
      </w:r>
      <w:r>
        <w:rPr>
          <w:rStyle w:val="VerbatimChar"/>
        </w:rPr>
        <w:t>## Unique: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   |Item                       | Count| Percent| Cum. Count| Cum. Percent|</w:t>
      </w:r>
      <w:r>
        <w:br/>
      </w:r>
      <w:r>
        <w:rPr>
          <w:rStyle w:val="VerbatimChar"/>
        </w:rPr>
        <w:t>## |:-</w:t>
      </w:r>
      <w:r>
        <w:rPr>
          <w:rStyle w:val="VerbatimChar"/>
        </w:rPr>
        <w:t>-|:--------------------------|-----:|-------:|----------:|------------:|</w:t>
      </w:r>
      <w:r>
        <w:br/>
      </w:r>
      <w:r>
        <w:rPr>
          <w:rStyle w:val="VerbatimChar"/>
        </w:rPr>
        <w:t>## |1  |Negative                   |   152|  96.20%|        152|       96.20%|</w:t>
      </w:r>
      <w:r>
        <w:br/>
      </w:r>
      <w:r>
        <w:rPr>
          <w:rStyle w:val="VerbatimChar"/>
        </w:rPr>
        <w:t>## |2  |Multi-drug-resistant (MDR) |     6|   3.80%|        158|      100.00%|</w:t>
      </w:r>
    </w:p>
    <w:p w14:paraId="2D29E994" w14:textId="77777777" w:rsidR="00830E7B" w:rsidRDefault="005D6A00">
      <w:pPr>
        <w:pStyle w:val="Heading2"/>
      </w:pPr>
      <w:bookmarkStart w:id="4" w:name="resistance"/>
      <w:r>
        <w:t>Resistance</w:t>
      </w:r>
      <w:bookmarkEnd w:id="4"/>
    </w:p>
    <w:p w14:paraId="3BF28CFC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,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moxiclav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>Ampicillin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>(Am</w:t>
      </w:r>
      <w:r>
        <w:rPr>
          <w:rStyle w:val="NormalTok"/>
        </w:rPr>
        <w:t xml:space="preserve">picillin), </w:t>
      </w:r>
      <w:r>
        <w:rPr>
          <w:rStyle w:val="DataTypeTok"/>
        </w:rPr>
        <w:t>Norflaxin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>(Norfloxacin))</w:t>
      </w:r>
    </w:p>
    <w:p w14:paraId="63177E8E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</w:p>
    <w:p w14:paraId="175EF3B7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</w:t>
      </w:r>
      <w:r>
        <w:rPr>
          <w:rStyle w:val="VerbatimChar"/>
        </w:rPr>
        <w:t>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</w:p>
    <w:p w14:paraId="30B87D10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 xml:space="preserve">## Warning: Introducing </w:t>
      </w:r>
      <w:r>
        <w:rPr>
          <w:rStyle w:val="VerbatimChar"/>
        </w:rPr>
        <w:t>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</w:p>
    <w:p w14:paraId="30A29087" w14:textId="77777777" w:rsidR="00830E7B" w:rsidRDefault="005D6A00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mo                   amoxiclav Ampicillin Norflaxin</w:t>
      </w:r>
      <w:r>
        <w:br/>
      </w:r>
      <w:r>
        <w:rPr>
          <w:rStyle w:val="VerbatimChar"/>
        </w:rPr>
        <w:t xml:space="preserve">## * &lt;chr&gt;           </w:t>
      </w:r>
      <w:r>
        <w:rPr>
          <w:rStyle w:val="VerbatimChar"/>
        </w:rPr>
        <w:t xml:space="preserve">         &lt;dbl&gt;      &lt;dbl&gt;     &lt;dbl&gt;</w:t>
      </w:r>
      <w:r>
        <w:br/>
      </w:r>
      <w:r>
        <w:rPr>
          <w:rStyle w:val="VerbatimChar"/>
        </w:rPr>
        <w:t>## 1 enterobacter                NA    NA             NA</w:t>
      </w:r>
      <w:r>
        <w:br/>
      </w:r>
      <w:r>
        <w:rPr>
          <w:rStyle w:val="VerbatimChar"/>
        </w:rPr>
        <w:t>## 2 Escherichia coli             0     0.0882         0</w:t>
      </w:r>
      <w:r>
        <w:br/>
      </w:r>
      <w:r>
        <w:rPr>
          <w:rStyle w:val="VerbatimChar"/>
        </w:rPr>
        <w:t>## 3 no growth                   NA    NA             NA</w:t>
      </w:r>
      <w:r>
        <w:br/>
      </w:r>
      <w:r>
        <w:rPr>
          <w:rStyle w:val="VerbatimChar"/>
        </w:rPr>
        <w:t xml:space="preserve">## 4 non-Escherichia coli        NA    NA        </w:t>
      </w:r>
      <w:r>
        <w:rPr>
          <w:rStyle w:val="VerbatimChar"/>
        </w:rPr>
        <w:t xml:space="preserve">     NA</w:t>
      </w:r>
    </w:p>
    <w:p w14:paraId="678F49FB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,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moxiclav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>Ampicillin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>Norflaxin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Norfloxac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mo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antibiotic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,</w:t>
      </w:r>
      <w:r>
        <w:rPr>
          <w:rStyle w:val="DataTypeTok"/>
        </w:rPr>
        <w:t>y =</w:t>
      </w:r>
      <w:r>
        <w:rPr>
          <w:rStyle w:val="NormalTok"/>
        </w:rPr>
        <w:t xml:space="preserve"> value,</w:t>
      </w:r>
      <w:r>
        <w:rPr>
          <w:rStyle w:val="DataTypeTok"/>
        </w:rPr>
        <w:t>fill =</w:t>
      </w:r>
      <w:r>
        <w:rPr>
          <w:rStyle w:val="NormalTok"/>
        </w:rPr>
        <w:t xml:space="preserve"> antibiotic)) 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2"</w:t>
      </w:r>
      <w:r>
        <w:rPr>
          <w:rStyle w:val="NormalTok"/>
        </w:rPr>
        <w:t>)</w:t>
      </w:r>
    </w:p>
    <w:p w14:paraId="7F161233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</w:t>
      </w:r>
      <w:r>
        <w:rPr>
          <w:rStyle w:val="VerbatimChar"/>
        </w:rPr>
        <w:t>moxicillin_clavulanic_acid</w:t>
      </w:r>
      <w:r>
        <w:br/>
      </w:r>
      <w:r>
        <w:rPr>
          <w:rStyle w:val="VerbatimChar"/>
        </w:rPr>
        <w:t>## (`minimum` = 30).</w:t>
      </w:r>
    </w:p>
    <w:p w14:paraId="0CC51D93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 xml:space="preserve">## (`minimum` = </w:t>
      </w:r>
      <w:r>
        <w:rPr>
          <w:rStyle w:val="VerbatimChar"/>
        </w:rPr>
        <w:t>30).</w:t>
      </w:r>
    </w:p>
    <w:p w14:paraId="010C4B60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</w:t>
      </w:r>
      <w:r>
        <w:rPr>
          <w:rStyle w:val="VerbatimChar"/>
        </w:rPr>
        <w:t>inimum` =</w:t>
      </w:r>
      <w:r>
        <w:br/>
      </w:r>
      <w:r>
        <w:rPr>
          <w:rStyle w:val="VerbatimChar"/>
        </w:rPr>
        <w:t>## 30).</w:t>
      </w:r>
    </w:p>
    <w:p w14:paraId="4FB4537A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</w:p>
    <w:p w14:paraId="53F3529A" w14:textId="77777777" w:rsidR="00830E7B" w:rsidRDefault="005D6A00">
      <w:pPr>
        <w:pStyle w:val="SourceCode"/>
      </w:pPr>
      <w:r>
        <w:rPr>
          <w:rStyle w:val="VerbatimChar"/>
        </w:rPr>
        <w:t>## Warning: Removed 9 rows containing missing values (geom_col).</w:t>
      </w:r>
    </w:p>
    <w:p w14:paraId="38B4B6BC" w14:textId="77777777" w:rsidR="00830E7B" w:rsidRDefault="005D6A00">
      <w:pPr>
        <w:pStyle w:val="FirstParagraph"/>
      </w:pPr>
      <w:r>
        <w:rPr>
          <w:noProof/>
        </w:rPr>
        <w:drawing>
          <wp:inline distT="0" distB="0" distL="0" distR="0" wp14:anchorId="434C4325" wp14:editId="5FB8B96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_files/figure-docx/Resistance%20of%20e.coli%20to%20various%20antibitic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32D81" w14:textId="77777777" w:rsidR="00830E7B" w:rsidRDefault="005D6A00"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,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mo</w:t>
      </w:r>
      <w:r>
        <w:rPr>
          <w:rStyle w:val="NormalTok"/>
        </w:rPr>
        <w:t>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moxiclav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>Ampicillin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>Norflaxin =</w:t>
      </w:r>
      <w:r>
        <w:rPr>
          <w:rStyle w:val="NormalTok"/>
        </w:rPr>
        <w:t xml:space="preserve"> </w:t>
      </w:r>
      <w:r>
        <w:rPr>
          <w:rStyle w:val="KeywordTok"/>
        </w:rPr>
        <w:t>resistance</w:t>
      </w:r>
      <w:r>
        <w:rPr>
          <w:rStyle w:val="NormalTok"/>
        </w:rPr>
        <w:t xml:space="preserve">(Norfloxaci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mo,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antibiotic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,</w:t>
      </w:r>
      <w:r>
        <w:rPr>
          <w:rStyle w:val="DataTypeTok"/>
        </w:rPr>
        <w:t>y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cro-organisms"</w:t>
      </w:r>
      <w:r>
        <w:rPr>
          <w:rStyle w:val="NormalTok"/>
        </w:rPr>
        <w:t>,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Resistance to Antibiotic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rganism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stance Rates"</w:t>
      </w:r>
      <w:r>
        <w:rPr>
          <w:rStyle w:val="NormalTok"/>
        </w:rPr>
        <w:t>)</w:t>
      </w:r>
    </w:p>
    <w:p w14:paraId="4B857438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</w:p>
    <w:p w14:paraId="59C877B0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</w:p>
    <w:p w14:paraId="7AA471A0" w14:textId="77777777" w:rsidR="00830E7B" w:rsidRDefault="005D6A00">
      <w:pPr>
        <w:pStyle w:val="SourceCode"/>
      </w:pPr>
      <w:r>
        <w:rPr>
          <w:rStyle w:val="VerbatimChar"/>
        </w:rPr>
        <w:t>## Warning: Introducin</w:t>
      </w:r>
      <w:r>
        <w:rPr>
          <w:rStyle w:val="VerbatimChar"/>
        </w:rPr>
        <w:t>g NA: only 0 res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</w:p>
    <w:p w14:paraId="11A80D66" w14:textId="77777777" w:rsidR="00830E7B" w:rsidRDefault="005D6A00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Introducing 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).</w:t>
      </w:r>
    </w:p>
    <w:p w14:paraId="7716C8B6" w14:textId="77777777" w:rsidR="00830E7B" w:rsidRDefault="005D6A00">
      <w:pPr>
        <w:pStyle w:val="SourceCode"/>
      </w:pPr>
      <w:r>
        <w:rPr>
          <w:rStyle w:val="VerbatimChar"/>
        </w:rPr>
        <w:t>## Warning: Removed 9 rows containing missing values (position_stack).</w:t>
      </w:r>
    </w:p>
    <w:p w14:paraId="401ED2F9" w14:textId="77777777" w:rsidR="00830E7B" w:rsidRDefault="005D6A00">
      <w:pPr>
        <w:pStyle w:val="FirstParagraph"/>
      </w:pPr>
      <w:r>
        <w:rPr>
          <w:noProof/>
        </w:rPr>
        <w:drawing>
          <wp:inline distT="0" distB="0" distL="0" distR="0" wp14:anchorId="4CAEACBE" wp14:editId="6425D18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_files/figure-docx/Resistance%20of%20e.coli%20to%20various%20antibitic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Conduct principal component analysis (PCA) for AMR</w:t>
      </w:r>
    </w:p>
    <w:p w14:paraId="799060D0" w14:textId="77777777" w:rsidR="00830E7B" w:rsidRDefault="005D6A00">
      <w:pPr>
        <w:pStyle w:val="SourceCode"/>
      </w:pPr>
      <w:r>
        <w:rPr>
          <w:rStyle w:val="NormalTok"/>
        </w:rPr>
        <w:t xml:space="preserve">resistance_data&lt;-IRENE_DATA_ANALYSIS_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,Amoxicill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moxicill</w:t>
      </w:r>
      <w:r>
        <w:rPr>
          <w:rStyle w:val="NormalTok"/>
        </w:rPr>
        <w:t>in_clavulanic_acid</w:t>
      </w:r>
      <w:r>
        <w:rPr>
          <w:rStyle w:val="OperatorTok"/>
        </w:rPr>
        <w:t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if</w:t>
      </w:r>
      <w:r>
        <w:rPr>
          <w:rStyle w:val="NormalTok"/>
        </w:rPr>
        <w:t xml:space="preserve">(is.rsi, resistan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,Amoxicillin_clavulanic_acid</w:t>
      </w:r>
      <w:r>
        <w:rPr>
          <w:rStyle w:val="OperatorTok"/>
        </w:rPr>
        <w:t>:</w:t>
      </w:r>
      <w:r>
        <w:rPr>
          <w:rStyle w:val="NormalTok"/>
        </w:rPr>
        <w:t>Norfloxacin)</w:t>
      </w:r>
    </w:p>
    <w:p w14:paraId="32DEFAE8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Amoxicillin_clavulanic_acid</w:t>
      </w:r>
      <w:r>
        <w:br/>
      </w:r>
      <w:r>
        <w:rPr>
          <w:rStyle w:val="VerbatimChar"/>
        </w:rPr>
        <w:t>## (`minimum` = 30).</w:t>
      </w:r>
    </w:p>
    <w:p w14:paraId="2F4C6D20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</w:t>
      </w:r>
      <w:r>
        <w:rPr>
          <w:rStyle w:val="VerbatimChar"/>
        </w:rPr>
        <w:t xml:space="preserve">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Ampicillin (`minimum` =</w:t>
      </w:r>
      <w:r>
        <w:br/>
      </w:r>
      <w:r>
        <w:rPr>
          <w:rStyle w:val="VerbatimChar"/>
        </w:rPr>
        <w:t>## 30).</w:t>
      </w:r>
    </w:p>
    <w:p w14:paraId="22032C1C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eftazidim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eftazidim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eftazidime (`min</w:t>
      </w:r>
      <w:r>
        <w:rPr>
          <w:rStyle w:val="VerbatimChar"/>
        </w:rPr>
        <w:t>imum` =</w:t>
      </w:r>
      <w:r>
        <w:br/>
      </w:r>
      <w:r>
        <w:rPr>
          <w:rStyle w:val="VerbatimChar"/>
        </w:rPr>
        <w:t>## 30).</w:t>
      </w:r>
    </w:p>
    <w:p w14:paraId="6EBFEC96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efotaxim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efotaxim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ef</w:t>
      </w:r>
      <w:r>
        <w:rPr>
          <w:rStyle w:val="VerbatimChar"/>
        </w:rPr>
        <w:t>otaxime (`minimum` =</w:t>
      </w:r>
      <w:r>
        <w:br/>
      </w:r>
      <w:r>
        <w:rPr>
          <w:rStyle w:val="VerbatimChar"/>
        </w:rPr>
        <w:t>## 30).</w:t>
      </w:r>
    </w:p>
    <w:p w14:paraId="53E41C18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eftriaxon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eftriaxon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</w:t>
      </w:r>
      <w:r>
        <w:rPr>
          <w:rStyle w:val="VerbatimChar"/>
        </w:rPr>
        <w:t>ailable for Ceftriaxone (`minimum` =</w:t>
      </w:r>
      <w:r>
        <w:br/>
      </w:r>
      <w:r>
        <w:rPr>
          <w:rStyle w:val="VerbatimChar"/>
        </w:rPr>
        <w:t>## 30).</w:t>
      </w:r>
    </w:p>
    <w:p w14:paraId="7116AA3E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efuroxim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efuroxim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</w:t>
      </w:r>
      <w:r>
        <w:rPr>
          <w:rStyle w:val="VerbatimChar"/>
        </w:rPr>
        <w:t>y 0 results available for Cefuroxime (`minimum` =</w:t>
      </w:r>
      <w:r>
        <w:br/>
      </w:r>
      <w:r>
        <w:rPr>
          <w:rStyle w:val="VerbatimChar"/>
        </w:rPr>
        <w:t>## 30).</w:t>
      </w:r>
    </w:p>
    <w:p w14:paraId="0D8E1173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efepime (`minimum` = 30).</w:t>
      </w:r>
      <w:r>
        <w:br/>
      </w:r>
      <w:r>
        <w:br/>
      </w:r>
      <w:r>
        <w:rPr>
          <w:rStyle w:val="VerbatimChar"/>
        </w:rPr>
        <w:t>## Warning: Introducing NA: only 0 results available for Cefepime (`minimum` = 30).</w:t>
      </w:r>
      <w:r>
        <w:br/>
      </w:r>
      <w:r>
        <w:br/>
      </w:r>
      <w:r>
        <w:rPr>
          <w:rStyle w:val="VerbatimChar"/>
        </w:rPr>
        <w:t xml:space="preserve">## Warning: Introducing NA: </w:t>
      </w:r>
      <w:r>
        <w:rPr>
          <w:rStyle w:val="VerbatimChar"/>
        </w:rPr>
        <w:t>only 0 results available for Cefepime (`minimum` = 30).</w:t>
      </w:r>
    </w:p>
    <w:p w14:paraId="1E40253F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efaclor (`minimum` = 30).</w:t>
      </w:r>
      <w:r>
        <w:br/>
      </w:r>
      <w:r>
        <w:br/>
      </w:r>
      <w:r>
        <w:rPr>
          <w:rStyle w:val="VerbatimChar"/>
        </w:rPr>
        <w:t>## Warning: Introducing NA: only 0 results available for Cefaclor (`minimum` = 30).</w:t>
      </w:r>
      <w:r>
        <w:br/>
      </w:r>
      <w:r>
        <w:br/>
      </w:r>
      <w:r>
        <w:rPr>
          <w:rStyle w:val="VerbatimChar"/>
        </w:rPr>
        <w:t>## Warning: Introducing NA: on</w:t>
      </w:r>
      <w:r>
        <w:rPr>
          <w:rStyle w:val="VerbatimChar"/>
        </w:rPr>
        <w:t>ly 0 results available for Cefaclor (`minimum` = 30).</w:t>
      </w:r>
    </w:p>
    <w:p w14:paraId="1DE1ABC5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Tetracyclin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Tetracycline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</w:t>
      </w:r>
      <w:r>
        <w:rPr>
          <w:rStyle w:val="VerbatimChar"/>
        </w:rPr>
        <w:t>ucing NA: only 0 results available for Tetracycline (`minimum` =</w:t>
      </w:r>
      <w:r>
        <w:br/>
      </w:r>
      <w:r>
        <w:rPr>
          <w:rStyle w:val="VerbatimChar"/>
        </w:rPr>
        <w:t>## 30).</w:t>
      </w:r>
    </w:p>
    <w:p w14:paraId="75875BC9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Gentami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Gentami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: Introducing NA: only 0 results available for Gentamicin (`minimum` =</w:t>
      </w:r>
      <w:r>
        <w:br/>
      </w:r>
      <w:r>
        <w:rPr>
          <w:rStyle w:val="VerbatimChar"/>
        </w:rPr>
        <w:t>## 30).</w:t>
      </w:r>
    </w:p>
    <w:p w14:paraId="64D92933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Spectinomy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Spectinomy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Spectinomycin (`minimum` =</w:t>
      </w:r>
      <w:r>
        <w:br/>
      </w:r>
      <w:r>
        <w:rPr>
          <w:rStyle w:val="VerbatimChar"/>
        </w:rPr>
        <w:t>## 30).</w:t>
      </w:r>
    </w:p>
    <w:p w14:paraId="7A0E7B0A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hloramphenicol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hloramphenicol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hloramph</w:t>
      </w:r>
      <w:r>
        <w:rPr>
          <w:rStyle w:val="VerbatimChar"/>
        </w:rPr>
        <w:t>enicol (`minimum` =</w:t>
      </w:r>
      <w:r>
        <w:br/>
      </w:r>
      <w:r>
        <w:rPr>
          <w:rStyle w:val="VerbatimChar"/>
        </w:rPr>
        <w:t>## 30).</w:t>
      </w:r>
    </w:p>
    <w:p w14:paraId="189335F5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Cipro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Cipro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</w:t>
      </w:r>
      <w:r>
        <w:rPr>
          <w:rStyle w:val="VerbatimChar"/>
        </w:rPr>
        <w:t xml:space="preserve"> available for Ciprofloxacin (`minimum` =</w:t>
      </w:r>
      <w:r>
        <w:br/>
      </w:r>
      <w:r>
        <w:rPr>
          <w:rStyle w:val="VerbatimChar"/>
        </w:rPr>
        <w:t>## 30).</w:t>
      </w:r>
    </w:p>
    <w:p w14:paraId="6289AD47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Trimethoprim_sulfamethoxazole</w:t>
      </w:r>
      <w:r>
        <w:br/>
      </w:r>
      <w:r>
        <w:rPr>
          <w:rStyle w:val="VerbatimChar"/>
        </w:rPr>
        <w:t>## (`minimum` = 30).</w:t>
      </w:r>
      <w:r>
        <w:br/>
      </w:r>
      <w:r>
        <w:br/>
      </w:r>
      <w:r>
        <w:rPr>
          <w:rStyle w:val="VerbatimChar"/>
        </w:rPr>
        <w:t>## Warning: Introducing NA: only 0 results available for Trimethoprim_sulfamethoxazole</w:t>
      </w:r>
      <w:r>
        <w:br/>
      </w:r>
      <w:r>
        <w:rPr>
          <w:rStyle w:val="VerbatimChar"/>
        </w:rPr>
        <w:t>## (`minim</w:t>
      </w:r>
      <w:r>
        <w:rPr>
          <w:rStyle w:val="VerbatimChar"/>
        </w:rPr>
        <w:t>um` = 30).</w:t>
      </w:r>
      <w:r>
        <w:br/>
      </w:r>
      <w:r>
        <w:br/>
      </w:r>
      <w:r>
        <w:rPr>
          <w:rStyle w:val="VerbatimChar"/>
        </w:rPr>
        <w:t>## Warning: Introducing NA: only 0 results available for Trimethoprim_sulfamethoxazole</w:t>
      </w:r>
      <w:r>
        <w:br/>
      </w:r>
      <w:r>
        <w:rPr>
          <w:rStyle w:val="VerbatimChar"/>
        </w:rPr>
        <w:t>## (`minimum` = 30).</w:t>
      </w:r>
    </w:p>
    <w:p w14:paraId="56C95C40" w14:textId="77777777" w:rsidR="00830E7B" w:rsidRDefault="005D6A00">
      <w:pPr>
        <w:pStyle w:val="SourceCode"/>
      </w:pP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</w:t>
      </w:r>
      <w:r>
        <w:rPr>
          <w:rStyle w:val="VerbatimChar"/>
        </w:rPr>
        <w:t>ailable for Norfloxacin (`minimum` =</w:t>
      </w:r>
      <w:r>
        <w:br/>
      </w:r>
      <w:r>
        <w:rPr>
          <w:rStyle w:val="VerbatimChar"/>
        </w:rPr>
        <w:t>## 30).</w:t>
      </w:r>
      <w:r>
        <w:br/>
      </w:r>
      <w:r>
        <w:br/>
      </w:r>
      <w:r>
        <w:rPr>
          <w:rStyle w:val="VerbatimChar"/>
        </w:rPr>
        <w:t>## Warning: Introducing NA: only 0 results available for Norfloxacin (`minimum` =</w:t>
      </w:r>
      <w:r>
        <w:br/>
      </w:r>
      <w:r>
        <w:rPr>
          <w:rStyle w:val="VerbatimChar"/>
        </w:rPr>
        <w:t>## 30).</w:t>
      </w:r>
    </w:p>
    <w:p w14:paraId="05E4ECD4" w14:textId="77777777" w:rsidR="00830E7B" w:rsidRDefault="005D6A0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resistance_data)</w:t>
      </w:r>
    </w:p>
    <w:p w14:paraId="3A5E31DF" w14:textId="77777777" w:rsidR="00830E7B" w:rsidRDefault="005D6A00">
      <w:pPr>
        <w:pStyle w:val="SourceCode"/>
      </w:pPr>
      <w:r>
        <w:rPr>
          <w:rStyle w:val="VerbatimChar"/>
        </w:rPr>
        <w:t>## # A tibble: 4 x 16</w:t>
      </w:r>
      <w:r>
        <w:br/>
      </w:r>
      <w:r>
        <w:rPr>
          <w:rStyle w:val="VerbatimChar"/>
        </w:rPr>
        <w:t>##   mo    Amoxicillin_cla~ Ampicillin Ceftazidime Cefotaxime Ceftriaxon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&lt;chr&gt;            &lt;dbl&gt;      &lt;dbl&gt;       &lt;dbl&gt;      &lt;dbl&gt;       &lt;dbl&gt;</w:t>
      </w:r>
      <w:r>
        <w:br/>
      </w:r>
      <w:r>
        <w:rPr>
          <w:rStyle w:val="VerbatimChar"/>
        </w:rPr>
        <w:t xml:space="preserve">## 1 ente~               NA    NA          NA          NA         NA     </w:t>
      </w:r>
      <w:r>
        <w:br/>
      </w:r>
      <w:r>
        <w:rPr>
          <w:rStyle w:val="VerbatimChar"/>
        </w:rPr>
        <w:t>## 2 Esch~                0     0.0882      0.0735      0.162      0.0294</w:t>
      </w:r>
      <w:r>
        <w:br/>
      </w:r>
      <w:r>
        <w:rPr>
          <w:rStyle w:val="VerbatimChar"/>
        </w:rPr>
        <w:t xml:space="preserve">## 3 no g~               NA    NA   </w:t>
      </w:r>
      <w:r>
        <w:rPr>
          <w:rStyle w:val="VerbatimChar"/>
        </w:rPr>
        <w:t xml:space="preserve">       NA          NA         NA     </w:t>
      </w:r>
      <w:r>
        <w:br/>
      </w:r>
      <w:r>
        <w:rPr>
          <w:rStyle w:val="VerbatimChar"/>
        </w:rPr>
        <w:t xml:space="preserve">## 4 non-~               NA    NA          NA          NA         NA     </w:t>
      </w:r>
      <w:r>
        <w:br/>
      </w:r>
      <w:r>
        <w:rPr>
          <w:rStyle w:val="VerbatimChar"/>
        </w:rPr>
        <w:t>## # ... with 10 more variables: Cefuroxime &lt;dbl&gt;, Cefepime &lt;dbl&gt;, Cefaclor &lt;dbl&gt;,</w:t>
      </w:r>
      <w:r>
        <w:br/>
      </w:r>
      <w:r>
        <w:rPr>
          <w:rStyle w:val="VerbatimChar"/>
        </w:rPr>
        <w:t>## #   Tetracycline &lt;dbl&gt;, Gentamicin &lt;dbl&gt;, Spectinomycin &lt;d</w:t>
      </w:r>
      <w:r>
        <w:rPr>
          <w:rStyle w:val="VerbatimChar"/>
        </w:rPr>
        <w:t>bl&gt;,</w:t>
      </w:r>
      <w:r>
        <w:br/>
      </w:r>
      <w:r>
        <w:rPr>
          <w:rStyle w:val="VerbatimChar"/>
        </w:rPr>
        <w:t>## #   Chloramphenicol &lt;dbl&gt;, Ciprofloxacin &lt;dbl&gt;,</w:t>
      </w:r>
      <w:r>
        <w:br/>
      </w:r>
      <w:r>
        <w:rPr>
          <w:rStyle w:val="VerbatimChar"/>
        </w:rPr>
        <w:t>## #   Trimethoprim_sulfamethoxazole &lt;dbl&gt;, Norfloxacin &lt;dbl&gt;</w:t>
      </w:r>
    </w:p>
    <w:p w14:paraId="4AABFBF9" w14:textId="77777777" w:rsidR="00830E7B" w:rsidRDefault="005D6A00">
      <w:pPr>
        <w:pStyle w:val="SourceCode"/>
      </w:pPr>
      <w:r>
        <w:rPr>
          <w:rStyle w:val="NormalTok"/>
        </w:rPr>
        <w:t>resistance_data[resistance_data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sistance_data)</w:t>
      </w:r>
      <w:r>
        <w:br/>
      </w:r>
      <w:r>
        <w:br/>
      </w:r>
      <w:r>
        <w:rPr>
          <w:rStyle w:val="NormalTok"/>
        </w:rPr>
        <w:t>resistant_data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sistance_data)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sistant_data_</w:t>
      </w:r>
      <w:r>
        <w:rPr>
          <w:rStyle w:val="DecValTok"/>
        </w:rPr>
        <w:t>2</w:t>
      </w:r>
      <w:r>
        <w:rPr>
          <w:rStyle w:val="NormalTok"/>
        </w:rPr>
        <w:t>)</w:t>
      </w:r>
    </w:p>
    <w:sectPr w:rsidR="00830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DE2C3C" w14:textId="77777777" w:rsidR="00000000" w:rsidRDefault="005D6A00">
      <w:pPr>
        <w:spacing w:after="0"/>
      </w:pPr>
      <w:r>
        <w:separator/>
      </w:r>
    </w:p>
  </w:endnote>
  <w:endnote w:type="continuationSeparator" w:id="0">
    <w:p w14:paraId="1D94A9C5" w14:textId="77777777" w:rsidR="00000000" w:rsidRDefault="005D6A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E5414E" w14:textId="77777777" w:rsidR="00830E7B" w:rsidRDefault="005D6A00">
      <w:r>
        <w:separator/>
      </w:r>
    </w:p>
  </w:footnote>
  <w:footnote w:type="continuationSeparator" w:id="0">
    <w:p w14:paraId="27693538" w14:textId="77777777" w:rsidR="00830E7B" w:rsidRDefault="005D6A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2A0C94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D6A00"/>
    <w:rsid w:val="00784D58"/>
    <w:rsid w:val="00830E7B"/>
    <w:rsid w:val="008B517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367F74"/>
  <w15:docId w15:val="{F0B6BAC7-BF6D-46F4-AD0A-37D1C7A3B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505</Words>
  <Characters>14279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ene Data analysis</vt:lpstr>
    </vt:vector>
  </TitlesOfParts>
  <Company/>
  <LinksUpToDate>false</LinksUpToDate>
  <CharactersWithSpaces>16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Data analysis</dc:title>
  <dc:creator>Mwaura Patrick</dc:creator>
  <cp:keywords/>
  <cp:lastModifiedBy>Microsoft account</cp:lastModifiedBy>
  <cp:revision>2</cp:revision>
  <dcterms:created xsi:type="dcterms:W3CDTF">2021-01-27T12:54:00Z</dcterms:created>
  <dcterms:modified xsi:type="dcterms:W3CDTF">2021-01-27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